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A06" w:rsidRPr="00B87445" w:rsidRDefault="00B87445" w:rsidP="00F46A06">
      <w:pPr>
        <w:spacing w:before="120" w:after="120" w:line="360" w:lineRule="auto"/>
        <w:ind w:left="-425" w:right="-482"/>
        <w:jc w:val="center"/>
        <w:rPr>
          <w:rFonts w:ascii="Arial" w:hAnsi="Arial" w:cs="Arial"/>
          <w:b/>
          <w:bCs/>
          <w:color w:val="0070C0"/>
          <w:sz w:val="36"/>
          <w:szCs w:val="36"/>
        </w:rPr>
      </w:pPr>
      <w:r w:rsidRPr="00B87445">
        <w:rPr>
          <w:noProof/>
        </w:rPr>
        <w:drawing>
          <wp:inline distT="0" distB="0" distL="0" distR="0">
            <wp:extent cx="5274310" cy="1448435"/>
            <wp:effectExtent l="0" t="0" r="0" b="0"/>
            <wp:docPr id="5" name="Εικόνα 4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626355" name="Εικόνα 41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6A06" w:rsidRPr="00B87445" w:rsidRDefault="00B87445" w:rsidP="00F46A06">
      <w:pPr>
        <w:spacing w:before="120" w:after="120" w:line="360" w:lineRule="auto"/>
        <w:ind w:left="-425" w:right="-482"/>
        <w:jc w:val="center"/>
        <w:rPr>
          <w:rFonts w:ascii="Arial" w:hAnsi="Arial" w:cs="Arial"/>
          <w:b/>
          <w:bCs/>
          <w:color w:val="0070C0"/>
          <w:sz w:val="36"/>
          <w:szCs w:val="36"/>
        </w:rPr>
      </w:pPr>
      <w:r w:rsidRPr="00B87445">
        <w:rPr>
          <w:rFonts w:ascii="Arial" w:hAnsi="Arial" w:cs="Arial"/>
          <w:b/>
          <w:bCs/>
          <w:color w:val="0070C0"/>
          <w:sz w:val="36"/>
          <w:szCs w:val="36"/>
        </w:rPr>
        <w:t>Estrutura/conteúdo de uma exposição híbrida</w:t>
      </w:r>
    </w:p>
    <w:p w:rsidR="00F46A06" w:rsidRPr="00B87445" w:rsidRDefault="00B87445" w:rsidP="00F46A06">
      <w:pPr>
        <w:spacing w:before="120" w:after="120" w:line="360" w:lineRule="auto"/>
        <w:ind w:left="-425" w:right="-482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t>PASSO 1: Planear o tema, estabelecer os objetivos</w:t>
      </w:r>
    </w:p>
    <w:tbl>
      <w:tblPr>
        <w:tblW w:w="8296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4757"/>
      </w:tblGrid>
      <w:tr w:rsidR="00281143" w:rsidRPr="00B87445" w:rsidTr="00DC63EE">
        <w:tc>
          <w:tcPr>
            <w:tcW w:w="353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a principal da exposição:</w:t>
            </w:r>
          </w:p>
        </w:tc>
        <w:tc>
          <w:tcPr>
            <w:tcW w:w="475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Style w:val="Ttulo3"/>
              <w:rPr>
                <w:b w:val="0"/>
                <w:color w:val="000000"/>
                <w:sz w:val="24"/>
                <w:lang w:val="pt-PT"/>
              </w:rPr>
            </w:pPr>
            <w:r w:rsidRPr="00B87445">
              <w:rPr>
                <w:b w:val="0"/>
                <w:color w:val="000000"/>
                <w:sz w:val="24"/>
                <w:lang w:val="pt-PT"/>
              </w:rPr>
              <w:t xml:space="preserve">Apresentação da história do chocolate belga. A exposição irá abordar os momentos mais importantes da história do chocolate belga, os tipos de chocolate (pralinas, trufas), e apoiar a discussão crítica sobre a produção de chocolate e práticas comerciais justas. </w:t>
            </w:r>
          </w:p>
        </w:tc>
      </w:tr>
      <w:tr w:rsidR="00281143" w:rsidRPr="00B87445" w:rsidTr="00DC63EE">
        <w:tc>
          <w:tcPr>
            <w:tcW w:w="353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Objetivos educativos da exposição:</w:t>
            </w:r>
          </w:p>
        </w:tc>
        <w:tc>
          <w:tcPr>
            <w:tcW w:w="475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:rsidR="00F46A06" w:rsidRPr="00B87445" w:rsidRDefault="00B87445" w:rsidP="00F46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Desenvolver e expandir os conhecimentos dos alunos sobre a história do chocolate belga </w:t>
            </w:r>
          </w:p>
          <w:p w:rsidR="00F46A06" w:rsidRPr="00B87445" w:rsidRDefault="00B87445" w:rsidP="00F46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Enriquecer o vocabulário do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aluno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relacionado com o tema</w:t>
            </w:r>
          </w:p>
          <w:p w:rsidR="00F46A06" w:rsidRPr="00B87445" w:rsidRDefault="00B87445" w:rsidP="00F46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forçar as capacidades de investigação, colaboração, competências digitais e apresentação dos alunos</w:t>
            </w:r>
          </w:p>
          <w:p w:rsidR="00F46A06" w:rsidRPr="00B87445" w:rsidRDefault="00B87445" w:rsidP="00DC63E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Apoiar e capacitar os alunos para pensarem criticamente sobre a produção de chocolate </w:t>
            </w:r>
          </w:p>
        </w:tc>
      </w:tr>
    </w:tbl>
    <w:p w:rsidR="00F46A06" w:rsidRPr="00B87445" w:rsidRDefault="00F46A06" w:rsidP="00F46A06"/>
    <w:p w:rsidR="00F46A06" w:rsidRPr="00B87445" w:rsidRDefault="00F46A06" w:rsidP="00F46A06"/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sz w:val="24"/>
          <w:szCs w:val="24"/>
        </w:rPr>
      </w:pPr>
      <w:bookmarkStart w:id="0" w:name="_heading=h.gjdgxs" w:colFirst="0" w:colLast="0"/>
      <w:bookmarkEnd w:id="0"/>
      <w:r w:rsidRPr="00B87445">
        <w:rPr>
          <w:rFonts w:ascii="Arial" w:eastAsia="Arial" w:hAnsi="Arial" w:cs="Arial"/>
          <w:b/>
          <w:color w:val="0070C0"/>
          <w:sz w:val="24"/>
          <w:szCs w:val="24"/>
        </w:rPr>
        <w:br w:type="page"/>
      </w: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 xml:space="preserve">PASSO 2: Desenvolver subtemas </w:t>
      </w:r>
    </w:p>
    <w:tbl>
      <w:tblPr>
        <w:tblW w:w="8296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87"/>
        <w:gridCol w:w="4909"/>
      </w:tblGrid>
      <w:tr w:rsidR="00281143" w:rsidRPr="00B87445" w:rsidTr="00DC63EE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ões (3)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tema (2-3)</w:t>
            </w:r>
          </w:p>
        </w:tc>
      </w:tr>
      <w:tr w:rsidR="00281143" w:rsidRPr="00B87445" w:rsidTr="00DC63EE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História do chocolate belg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Como é que o chocolate chegou à Bélgica?</w:t>
            </w:r>
          </w:p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Pessoas importantes na história do chocolate belga</w:t>
            </w:r>
          </w:p>
        </w:tc>
      </w:tr>
      <w:tr w:rsidR="00281143" w:rsidRPr="00B87445" w:rsidTr="00DC63EE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 variedade do chocolate belg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Pralin</w:t>
            </w:r>
            <w:r>
              <w:rPr>
                <w:rFonts w:ascii="Arial" w:eastAsia="Arial" w:hAnsi="Arial" w:cs="Arial"/>
                <w:sz w:val="24"/>
                <w:szCs w:val="24"/>
              </w:rPr>
              <w:t>ê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>s e trufas</w:t>
            </w:r>
          </w:p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Como fazer pralinês </w:t>
            </w:r>
          </w:p>
        </w:tc>
      </w:tr>
      <w:tr w:rsidR="00281143" w:rsidRPr="00B87445" w:rsidTr="00DC63EE">
        <w:tc>
          <w:tcPr>
            <w:tcW w:w="338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442" w:hanging="284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quisitos para o chocolate belga</w:t>
            </w:r>
          </w:p>
        </w:tc>
        <w:tc>
          <w:tcPr>
            <w:tcW w:w="4909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Requisitos  </w:t>
            </w:r>
          </w:p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Comércio justo </w:t>
            </w:r>
          </w:p>
        </w:tc>
      </w:tr>
    </w:tbl>
    <w:p w:rsidR="00F46A06" w:rsidRPr="00B87445" w:rsidRDefault="00F46A06" w:rsidP="00F46A06">
      <w:pPr>
        <w:rPr>
          <w:sz w:val="24"/>
          <w:szCs w:val="24"/>
        </w:rPr>
      </w:pPr>
    </w:p>
    <w:p w:rsidR="00F46A06" w:rsidRPr="00B87445" w:rsidRDefault="00B87445" w:rsidP="00F46A06">
      <w:pPr>
        <w:rPr>
          <w:sz w:val="24"/>
          <w:szCs w:val="24"/>
        </w:rPr>
      </w:pPr>
      <w:r w:rsidRPr="00B87445">
        <w:rPr>
          <w:sz w:val="24"/>
          <w:szCs w:val="24"/>
        </w:rPr>
        <w:br w:type="page"/>
      </w: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>PASSO 3: Criar uma lista de objetos</w:t>
      </w:r>
    </w:p>
    <w:tbl>
      <w:tblPr>
        <w:tblW w:w="8714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5"/>
        <w:gridCol w:w="2892"/>
        <w:gridCol w:w="1985"/>
        <w:gridCol w:w="2126"/>
        <w:gridCol w:w="1216"/>
      </w:tblGrid>
      <w:tr w:rsidR="00281143" w:rsidRPr="00B87445" w:rsidTr="00DC63EE">
        <w:trPr>
          <w:trHeight w:val="529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objeto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Criação</w:t>
            </w:r>
          </w:p>
        </w:tc>
      </w:tr>
      <w:tr w:rsidR="00281143" w:rsidRPr="00B87445" w:rsidTr="00DC63EE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6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Apresentação interativa - História do chocolate belga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História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238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História do chocolate belga - póster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Digital (ou tangível) 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História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145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Figuras importantes na história do chocolate belga - pequeno vídeo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História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447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Objeto real (praliné, trufas, outro chocolate belga)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Tangível</w:t>
            </w:r>
          </w:p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A variedade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Não</w:t>
            </w:r>
          </w:p>
        </w:tc>
      </w:tr>
      <w:tr w:rsidR="00281143" w:rsidRPr="00B87445" w:rsidTr="00DC63EE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Atividades de role-</w:t>
            </w: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playing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(fazer pralinês)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Intangível </w:t>
            </w:r>
          </w:p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A variedade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Galeria de fotografias 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 (ou tangível)</w:t>
            </w:r>
          </w:p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A variedade d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89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O que é que sabes sobre o chocolate belga? - </w:t>
            </w: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quiz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interativo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</w:t>
            </w:r>
          </w:p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Requisitos para 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89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Póster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 (ou tangível)</w:t>
            </w:r>
          </w:p>
          <w:p w:rsidR="00F46A06" w:rsidRPr="00B87445" w:rsidRDefault="00F46A06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Requisitos para 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463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Atividades de role-play: discussão sobre o 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lastRenderedPageBreak/>
              <w:t>comércio justo do chocolate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Intangível 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Requisitos para 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  <w:tr w:rsidR="00281143" w:rsidRPr="00B87445" w:rsidTr="00DC63EE">
        <w:trPr>
          <w:trHeight w:val="2155"/>
        </w:trPr>
        <w:tc>
          <w:tcPr>
            <w:tcW w:w="49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 w:hanging="108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289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O que é chocolate de comércio justo? Uma breve explicação e considerações éticas na produção de chocolate - Conceito ou mapa explicativo</w:t>
            </w:r>
          </w:p>
        </w:tc>
        <w:tc>
          <w:tcPr>
            <w:tcW w:w="1985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Digital (ou tangível)</w:t>
            </w:r>
          </w:p>
        </w:tc>
        <w:tc>
          <w:tcPr>
            <w:tcW w:w="212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Requisitos para o chocolate belga</w:t>
            </w:r>
          </w:p>
        </w:tc>
        <w:tc>
          <w:tcPr>
            <w:tcW w:w="12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Sim</w:t>
            </w:r>
          </w:p>
        </w:tc>
      </w:tr>
    </w:tbl>
    <w:p w:rsidR="00F46A06" w:rsidRPr="00B87445" w:rsidRDefault="00F46A06" w:rsidP="00F46A06">
      <w:pPr>
        <w:rPr>
          <w:sz w:val="24"/>
          <w:szCs w:val="24"/>
        </w:rPr>
      </w:pPr>
    </w:p>
    <w:p w:rsidR="00F46A06" w:rsidRPr="00B87445" w:rsidRDefault="00B87445" w:rsidP="00F46A06">
      <w:pPr>
        <w:rPr>
          <w:sz w:val="24"/>
          <w:szCs w:val="24"/>
        </w:rPr>
      </w:pPr>
      <w:r w:rsidRPr="00B87445">
        <w:rPr>
          <w:sz w:val="24"/>
          <w:szCs w:val="24"/>
        </w:rPr>
        <w:br w:type="page"/>
      </w: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>PASSO 4: Criar a exposição</w:t>
      </w:r>
    </w:p>
    <w:p w:rsidR="00F46A06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  <w:sdt>
        <w:sdtPr>
          <w:rPr>
            <w:sz w:val="24"/>
            <w:szCs w:val="24"/>
          </w:rPr>
          <w:tag w:val="goog_rdk_1"/>
          <w:id w:val="1868942772"/>
        </w:sdtPr>
        <w:sdtContent/>
      </w:sdt>
      <w:sdt>
        <w:sdtPr>
          <w:rPr>
            <w:sz w:val="24"/>
            <w:szCs w:val="24"/>
          </w:rPr>
          <w:tag w:val="goog_rdk_2"/>
          <w:id w:val="-312175676"/>
        </w:sdtPr>
        <w:sdtContent/>
      </w:sdt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70180</wp:posOffset>
                </wp:positionV>
                <wp:extent cx="6191250" cy="2724150"/>
                <wp:effectExtent l="0" t="0" r="19050" b="19050"/>
                <wp:wrapNone/>
                <wp:docPr id="17" name="Ομάδα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91250" cy="2724150"/>
                          <a:chOff x="0" y="0"/>
                          <a:chExt cx="5314950" cy="2219325"/>
                        </a:xfrm>
                      </wpg:grpSpPr>
                      <wps:wsp>
                        <wps:cNvPr id="18" name="Ορθογώνιο 1"/>
                        <wps:cNvSpPr/>
                        <wps:spPr>
                          <a:xfrm>
                            <a:off x="0" y="0"/>
                            <a:ext cx="5314950" cy="2219325"/>
                          </a:xfrm>
                          <a:prstGeom prst="rect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Βέλος: Δεξιό 2"/>
                        <wps:cNvSpPr/>
                        <wps:spPr>
                          <a:xfrm rot="10800000">
                            <a:off x="4629150" y="559759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Βέλος: Δεξιό 3"/>
                        <wps:cNvSpPr/>
                        <wps:spPr>
                          <a:xfrm rot="10800000">
                            <a:off x="3664072" y="568177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Βέλος: Δεξιό 4"/>
                        <wps:cNvSpPr/>
                        <wps:spPr>
                          <a:xfrm rot="5400000">
                            <a:off x="671756" y="560262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Βέλος: Δεξιό 6"/>
                        <wps:cNvSpPr/>
                        <wps:spPr>
                          <a:xfrm rot="10800000">
                            <a:off x="2645526" y="568178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Βέλος: Δεξιό 7"/>
                        <wps:cNvSpPr/>
                        <wps:spPr>
                          <a:xfrm>
                            <a:off x="1696317" y="1603542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Βέλος: Δεξιό 8"/>
                        <wps:cNvSpPr/>
                        <wps:spPr>
                          <a:xfrm>
                            <a:off x="2474146" y="1614175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Βέλος: Δεξιό 10"/>
                        <wps:cNvSpPr/>
                        <wps:spPr>
                          <a:xfrm>
                            <a:off x="888686" y="1603542"/>
                            <a:ext cx="419100" cy="190500"/>
                          </a:xfrm>
                          <a:prstGeom prst="rightArrow">
                            <a:avLst/>
                          </a:prstGeom>
                          <a:solidFill>
                            <a:srgbClr val="4472C4"/>
                          </a:solidFill>
                          <a:ln w="12700">
                            <a:solidFill>
                              <a:srgbClr val="4472C4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11" o:spid="_x0000_s1025" style="width:487.5pt;height:214.5pt;margin-top:13.4pt;margin-left:436.3pt;mso-height-relative:margin;mso-position-horizontal:right;mso-position-horizontal-relative:margin;mso-width-relative:margin;position:absolute;z-index:251687936" coordsize="53149,22193">
                <v:rect id="Ορθογώνιο 1" o:spid="_x0000_s1026" style="width:53149;height:22193;mso-wrap-style:square;position:absolute;v-text-anchor:middle;visibility:visible" fillcolor="#4472c4" strokecolor="#2f528f" strokeweight="1pt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Βέλος: Δεξιό 2" o:spid="_x0000_s1027" type="#_x0000_t13" style="width:4191;height:1905;left:46291;mso-wrap-style:square;position:absolute;rotation:180;top:5597;v-text-anchor:middle;visibility:visible" adj="16691" fillcolor="#4472c4" strokecolor="#2f528f" strokeweight="1pt"/>
                <v:shape id="Βέλος: Δεξιό 3" o:spid="_x0000_s1028" type="#_x0000_t13" style="width:4191;height:1905;left:36640;mso-wrap-style:square;position:absolute;rotation:180;top:5681;v-text-anchor:middle;visibility:visible" adj="16691" fillcolor="#4472c4" strokecolor="#2f528f" strokeweight="1pt"/>
                <v:shape id="Βέλος: Δεξιό 4" o:spid="_x0000_s1029" type="#_x0000_t13" style="width:4191;height:1905;left:6717;mso-wrap-style:square;position:absolute;rotation:90;top:5602;v-text-anchor:middle;visibility:visible" adj="16691" fillcolor="#4472c4" strokecolor="#2f528f" strokeweight="1pt"/>
                <v:shape id="Βέλος: Δεξιό 6" o:spid="_x0000_s1030" type="#_x0000_t13" style="width:4191;height:1905;left:26455;mso-wrap-style:square;position:absolute;rotation:180;top:5681;v-text-anchor:middle;visibility:visible" adj="16691" fillcolor="#4472c4" strokecolor="#2f528f" strokeweight="1pt"/>
                <v:shape id="Βέλος: Δεξιό 7" o:spid="_x0000_s1031" type="#_x0000_t13" style="width:4191;height:1905;left:16963;mso-wrap-style:square;position:absolute;top:16035;v-text-anchor:middle;visibility:visible" adj="16691" fillcolor="#4472c4" strokecolor="#2f528f" strokeweight="1pt"/>
                <v:shape id="Βέλος: Δεξιό 8" o:spid="_x0000_s1032" type="#_x0000_t13" style="width:4191;height:1905;left:24741;mso-wrap-style:square;position:absolute;top:16141;v-text-anchor:middle;visibility:visible" adj="16691" fillcolor="#4472c4" strokecolor="#2f528f" strokeweight="1pt"/>
                <v:shape id="Βέλος: Δεξιό 10" o:spid="_x0000_s1033" type="#_x0000_t13" style="width:4191;height:1905;left:8886;mso-wrap-style:square;position:absolute;top:16035;v-text-anchor:middle;visibility:visible" adj="16691" fillcolor="#4472c4" strokecolor="#2f528f" strokeweight="1pt"/>
                <w10:wrap anchorx="margin"/>
              </v:group>
            </w:pict>
          </mc:Fallback>
        </mc:AlternateContent>
      </w: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1595</wp:posOffset>
                </wp:positionV>
                <wp:extent cx="2152650" cy="276225"/>
                <wp:effectExtent l="0" t="0" r="19050" b="28575"/>
                <wp:wrapTight wrapText="bothSides">
                  <wp:wrapPolygon edited="0">
                    <wp:start x="0" y="0"/>
                    <wp:lineTo x="0" y="22345"/>
                    <wp:lineTo x="21600" y="22345"/>
                    <wp:lineTo x="21600" y="0"/>
                    <wp:lineTo x="0" y="0"/>
                  </wp:wrapPolygon>
                </wp:wrapTight>
                <wp:docPr id="6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4706FD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4706F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História do chocolate belga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Πλαίσιο κειμένου 2" o:spid="_x0000_s1026" type="#_x0000_t202" style="position:absolute;left:0;text-align:left;margin-left:0;margin-top:4.85pt;width:169.5pt;height:21.75pt;z-index:-2515998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" fillcolor="#fbe4d5 [661]">
                <v:textbox>
                  <w:txbxContent>
                    <w:p w:rsidR="00B87445" w:rsidRPr="004706FD" w:rsidRDefault="00B87445" w:rsidP="004706FD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4706FD">
                        <w:rPr>
                          <w:rFonts w:ascii="Arial" w:hAnsi="Arial" w:cs="Arial"/>
                          <w:b/>
                          <w:bCs/>
                        </w:rPr>
                        <w:t>História do chocolate belg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>
                <wp:simplePos x="0" y="0"/>
                <wp:positionH relativeFrom="margin">
                  <wp:posOffset>1656886</wp:posOffset>
                </wp:positionH>
                <wp:positionV relativeFrom="paragraph">
                  <wp:posOffset>102651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11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1368E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30.45pt;margin-top:8.1pt;width:22.5pt;height:20.1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" fillcolor="#fbe4d5 [661]">
                <v:textbox>
                  <w:txbxContent>
                    <w:p w:rsidR="00B87445" w:rsidRPr="004706FD" w:rsidRDefault="00B87445" w:rsidP="001368E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1" locked="0" layoutInCell="1" allowOverlap="1">
                <wp:simplePos x="0" y="0"/>
                <wp:positionH relativeFrom="margin">
                  <wp:posOffset>2777253</wp:posOffset>
                </wp:positionH>
                <wp:positionV relativeFrom="paragraph">
                  <wp:posOffset>87971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4706F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18.7pt;margin-top:6.95pt;width:22.5pt;height:20.1pt;z-index:-251596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" fillcolor="#fbe4d5 [661]">
                <v:textbox>
                  <w:txbxContent>
                    <w:p w:rsidR="00B87445" w:rsidRPr="004706FD" w:rsidRDefault="00B87445" w:rsidP="004706F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>
                <wp:simplePos x="0" y="0"/>
                <wp:positionH relativeFrom="margin">
                  <wp:posOffset>4781550</wp:posOffset>
                </wp:positionH>
                <wp:positionV relativeFrom="paragraph">
                  <wp:posOffset>6350</wp:posOffset>
                </wp:positionV>
                <wp:extent cx="821690" cy="276225"/>
                <wp:effectExtent l="0" t="0" r="16510" b="28575"/>
                <wp:wrapTight wrapText="bothSides">
                  <wp:wrapPolygon edited="0">
                    <wp:start x="0" y="0"/>
                    <wp:lineTo x="0" y="22345"/>
                    <wp:lineTo x="21533" y="22345"/>
                    <wp:lineTo x="21533" y="0"/>
                    <wp:lineTo x="0" y="0"/>
                  </wp:wrapPolygon>
                </wp:wrapTight>
                <wp:docPr id="2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690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537391" w:rsidRDefault="00B87445" w:rsidP="001E650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37391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Início 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376.5pt;margin-top:.5pt;width:64.7pt;height:21.7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" fillcolor="#fbe4d5 [661]">
                <v:textbox>
                  <w:txbxContent>
                    <w:p w:rsidR="00B87445" w:rsidRPr="00537391" w:rsidRDefault="00B87445" w:rsidP="001E650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537391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Início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>
                <wp:simplePos x="0" y="0"/>
                <wp:positionH relativeFrom="margin">
                  <wp:posOffset>3943350</wp:posOffset>
                </wp:positionH>
                <wp:positionV relativeFrom="paragraph">
                  <wp:posOffset>53975</wp:posOffset>
                </wp:positionV>
                <wp:extent cx="285750" cy="276225"/>
                <wp:effectExtent l="0" t="0" r="19050" b="28575"/>
                <wp:wrapTight wrapText="bothSides">
                  <wp:wrapPolygon edited="0">
                    <wp:start x="0" y="0"/>
                    <wp:lineTo x="0" y="22345"/>
                    <wp:lineTo x="21600" y="22345"/>
                    <wp:lineTo x="21600" y="0"/>
                    <wp:lineTo x="0" y="0"/>
                  </wp:wrapPolygon>
                </wp:wrapTight>
                <wp:docPr id="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4706F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10.5pt;margin-top:4.25pt;width:22.5pt;height:21.75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" fillcolor="#fbe4d5 [661]">
                <v:textbox>
                  <w:txbxContent>
                    <w:p w:rsidR="00B87445" w:rsidRPr="004706FD" w:rsidRDefault="00B87445" w:rsidP="004706F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9920" behindDoc="1" locked="0" layoutInCell="1" allowOverlap="1">
                <wp:simplePos x="0" y="0"/>
                <wp:positionH relativeFrom="margin">
                  <wp:posOffset>117163</wp:posOffset>
                </wp:positionH>
                <wp:positionV relativeFrom="paragraph">
                  <wp:posOffset>85365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16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8F196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9.25pt;margin-top:6.7pt;width:22.5pt;height:20.1pt;z-index:-251586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" fillcolor="#fbe4d5 [661]">
                <v:textbox>
                  <w:txbxContent>
                    <w:p w:rsidR="00B87445" w:rsidRPr="004706FD" w:rsidRDefault="00B87445" w:rsidP="008F196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480933</wp:posOffset>
                </wp:positionH>
                <wp:positionV relativeFrom="paragraph">
                  <wp:posOffset>4833</wp:posOffset>
                </wp:positionV>
                <wp:extent cx="488199" cy="233833"/>
                <wp:effectExtent l="0" t="0" r="0" b="0"/>
                <wp:wrapNone/>
                <wp:docPr id="10" name="Βέλος: Δεξιό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88199" cy="233833"/>
                        </a:xfrm>
                        <a:prstGeom prst="rightArrow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Βέλος: Δεξιό 6" o:spid="_x0000_s1040" type="#_x0000_t13" style="width:38.45pt;height:18.4pt;margin-top:0.4pt;margin-left:116.6pt;mso-wrap-distance-bottom:0;mso-wrap-distance-left:9pt;mso-wrap-distance-right:9pt;mso-wrap-distance-top:0;mso-wrap-style:square;position:absolute;rotation:180;v-text-anchor:middle;visibility:visible;z-index:251722752" adj="16427" fillcolor="#4472c4" strokecolor="#2f528f" strokeweight="1pt"/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>
                <wp:simplePos x="0" y="0"/>
                <wp:positionH relativeFrom="margin">
                  <wp:posOffset>-1378585</wp:posOffset>
                </wp:positionH>
                <wp:positionV relativeFrom="paragraph">
                  <wp:posOffset>171450</wp:posOffset>
                </wp:positionV>
                <wp:extent cx="2360930" cy="276225"/>
                <wp:effectExtent l="0" t="5398" r="14923" b="14922"/>
                <wp:wrapTight wrapText="bothSides">
                  <wp:wrapPolygon edited="0">
                    <wp:start x="21649" y="422"/>
                    <wp:lineTo x="38" y="422"/>
                    <wp:lineTo x="38" y="21277"/>
                    <wp:lineTo x="21649" y="21277"/>
                    <wp:lineTo x="21649" y="422"/>
                  </wp:wrapPolygon>
                </wp:wrapTight>
                <wp:docPr id="12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Default="00B87445" w:rsidP="001368E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 variedade do chocolate belga</w:t>
                            </w:r>
                          </w:p>
                          <w:p w:rsidR="00B87445" w:rsidRPr="001368ED" w:rsidRDefault="00B87445" w:rsidP="001368E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-108.55pt;margin-top:13.5pt;width:185.9pt;height:21.75pt;rotation:-90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" fillcolor="#fbe4d5 [661]">
                <v:textbox>
                  <w:txbxContent>
                    <w:p w:rsidR="00B87445" w:rsidRDefault="00B87445" w:rsidP="001368ED">
                      <w:pPr>
                        <w:rPr>
                          <w:rFonts w:ascii="Arial" w:hAnsi="Arial" w:cs="Arial"/>
                          <w:b/>
                          <w:bCs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A variedade do chocolate belga</w:t>
                      </w:r>
                    </w:p>
                    <w:p w:rsidR="00B87445" w:rsidRPr="001368ED" w:rsidRDefault="00B87445" w:rsidP="001368ED">
                      <w:pPr>
                        <w:rPr>
                          <w:rFonts w:ascii="Arial" w:hAnsi="Arial" w:cs="Arial"/>
                          <w:b/>
                          <w:bCs/>
                          <w:lang w:val="hr-HR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>
                <wp:simplePos x="0" y="0"/>
                <wp:positionH relativeFrom="margin">
                  <wp:posOffset>117845</wp:posOffset>
                </wp:positionH>
                <wp:positionV relativeFrom="paragraph">
                  <wp:posOffset>7297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30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9.3pt;margin-top:.55pt;width:22.5pt;height:20.1pt;z-index:-251582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5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300720</wp:posOffset>
                </wp:positionH>
                <wp:positionV relativeFrom="paragraph">
                  <wp:posOffset>113993</wp:posOffset>
                </wp:positionV>
                <wp:extent cx="514432" cy="221909"/>
                <wp:effectExtent l="0" t="0" r="0" b="0"/>
                <wp:wrapNone/>
                <wp:docPr id="29" name="Βέλος: Δεξιό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14432" cy="221909"/>
                        </a:xfrm>
                        <a:prstGeom prst="rightArrow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Βέλος: Δεξιό 4" o:spid="_x0000_s1043" type="#_x0000_t13" style="width:40.5pt;height:17.45pt;margin-top:9pt;margin-left:23.7pt;mso-wrap-distance-bottom:0;mso-wrap-distance-left:9pt;mso-wrap-distance-right:9pt;mso-wrap-distance-top:0;mso-wrap-style:square;position:absolute;rotation:90;v-text-anchor:middle;visibility:visible;z-index:251732992" adj="16941" fillcolor="#4472c4" strokecolor="#2f528f" strokeweight="1pt"/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5520" behindDoc="1" locked="0" layoutInCell="1" allowOverlap="1">
                <wp:simplePos x="0" y="0"/>
                <wp:positionH relativeFrom="margin">
                  <wp:posOffset>4745990</wp:posOffset>
                </wp:positionH>
                <wp:positionV relativeFrom="paragraph">
                  <wp:posOffset>43180</wp:posOffset>
                </wp:positionV>
                <wp:extent cx="821690" cy="276225"/>
                <wp:effectExtent l="0" t="0" r="16510" b="28575"/>
                <wp:wrapTight wrapText="bothSides">
                  <wp:wrapPolygon edited="0">
                    <wp:start x="0" y="0"/>
                    <wp:lineTo x="0" y="22345"/>
                    <wp:lineTo x="21533" y="22345"/>
                    <wp:lineTo x="21533" y="0"/>
                    <wp:lineTo x="0" y="0"/>
                  </wp:wrapPolygon>
                </wp:wrapTight>
                <wp:docPr id="8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690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537391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im 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373.7pt;margin-top:3.4pt;width:64.7pt;height:21.75pt;z-index:-251560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" fillcolor="#fbe4d5 [661]">
                <v:textbox>
                  <w:txbxContent>
                    <w:p w:rsidR="00B87445" w:rsidRPr="00537391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Fim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0400" behindDoc="1" locked="0" layoutInCell="1" allowOverlap="1">
                <wp:simplePos x="0" y="0"/>
                <wp:positionH relativeFrom="margin">
                  <wp:posOffset>4109720</wp:posOffset>
                </wp:positionH>
                <wp:positionV relativeFrom="paragraph">
                  <wp:posOffset>102235</wp:posOffset>
                </wp:positionV>
                <wp:extent cx="362585" cy="255270"/>
                <wp:effectExtent l="0" t="0" r="18415" b="11430"/>
                <wp:wrapTight wrapText="bothSides">
                  <wp:wrapPolygon edited="0">
                    <wp:start x="0" y="0"/>
                    <wp:lineTo x="0" y="20955"/>
                    <wp:lineTo x="21562" y="20955"/>
                    <wp:lineTo x="21562" y="0"/>
                    <wp:lineTo x="0" y="0"/>
                  </wp:wrapPolygon>
                </wp:wrapTight>
                <wp:docPr id="86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585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left:0;text-align:left;margin-left:323.6pt;margin-top:8.05pt;width:28.55pt;height:20.1pt;z-index:-251566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10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2448" behindDoc="1" locked="0" layoutInCell="1" allowOverlap="1">
                <wp:simplePos x="0" y="0"/>
                <wp:positionH relativeFrom="margin">
                  <wp:posOffset>3350185</wp:posOffset>
                </wp:positionH>
                <wp:positionV relativeFrom="paragraph">
                  <wp:posOffset>101302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8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left:0;text-align:left;margin-left:263.8pt;margin-top:8pt;width:22.5pt;height:20.1pt;z-index:-251564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9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208" behindDoc="1" locked="0" layoutInCell="1" allowOverlap="1">
                <wp:simplePos x="0" y="0"/>
                <wp:positionH relativeFrom="margin">
                  <wp:posOffset>2445452</wp:posOffset>
                </wp:positionH>
                <wp:positionV relativeFrom="paragraph">
                  <wp:posOffset>104178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71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left:0;text-align:left;margin-left:192.55pt;margin-top:8.2pt;width:22.5pt;height:20.1pt;z-index:-251574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8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0160" behindDoc="1" locked="0" layoutInCell="1" allowOverlap="1">
                <wp:simplePos x="0" y="0"/>
                <wp:positionH relativeFrom="margin">
                  <wp:posOffset>1550708</wp:posOffset>
                </wp:positionH>
                <wp:positionV relativeFrom="paragraph">
                  <wp:posOffset>103874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54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left:0;text-align:left;margin-left:122.1pt;margin-top:8.2pt;width:22.5pt;height:20.1pt;z-index:-251576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7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4833241</wp:posOffset>
                </wp:positionH>
                <wp:positionV relativeFrom="paragraph">
                  <wp:posOffset>9108</wp:posOffset>
                </wp:positionV>
                <wp:extent cx="487680" cy="233680"/>
                <wp:effectExtent l="0" t="0" r="0" b="0"/>
                <wp:wrapNone/>
                <wp:docPr id="81" name="Βέλος: Δεξιό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233680"/>
                        </a:xfrm>
                        <a:prstGeom prst="rightArrow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Βέλος: Δεξιό 8" o:spid="_x0000_s1049" type="#_x0000_t13" style="width:38.4pt;height:18.4pt;margin-top:0.7pt;margin-left:380.55pt;mso-wrap-distance-bottom:0;mso-wrap-distance-left:9pt;mso-wrap-distance-right:9pt;mso-wrap-distance-top:0;mso-wrap-style:square;position:absolute;v-text-anchor:middle;visibility:visible;z-index:251749376" adj="16425" fillcolor="#4472c4" strokecolor="#2f528f" strokeweight="1pt"/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4048712</wp:posOffset>
                </wp:positionH>
                <wp:positionV relativeFrom="paragraph">
                  <wp:posOffset>29580</wp:posOffset>
                </wp:positionV>
                <wp:extent cx="487680" cy="233680"/>
                <wp:effectExtent l="0" t="0" r="0" b="0"/>
                <wp:wrapNone/>
                <wp:docPr id="74" name="Βέλος: Δεξιό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233680"/>
                        </a:xfrm>
                        <a:prstGeom prst="rightArrow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Βέλος: Δεξιό 8" o:spid="_x0000_s1050" type="#_x0000_t13" style="width:38.4pt;height:18.4pt;margin-top:2.35pt;margin-left:318.8pt;mso-wrap-distance-bottom:0;mso-wrap-distance-left:9pt;mso-wrap-distance-right:9pt;mso-wrap-distance-top:0;mso-wrap-style:square;position:absolute;v-text-anchor:middle;visibility:visible;z-index:251747328" adj="16425" fillcolor="#4472c4" strokecolor="#2f528f" strokeweight="1pt"/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3302112</wp:posOffset>
                </wp:positionH>
                <wp:positionV relativeFrom="paragraph">
                  <wp:posOffset>27305</wp:posOffset>
                </wp:positionV>
                <wp:extent cx="487680" cy="233680"/>
                <wp:effectExtent l="0" t="0" r="0" b="0"/>
                <wp:wrapNone/>
                <wp:docPr id="72" name="Βέλος: Δεξιό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233680"/>
                        </a:xfrm>
                        <a:prstGeom prst="rightArrow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Βέλος: Δεξιό 8" o:spid="_x0000_s1051" type="#_x0000_t13" style="width:38.4pt;height:18.4pt;margin-top:2.15pt;margin-left:260pt;mso-wrap-distance-bottom:0;mso-wrap-distance-left:9pt;mso-wrap-distance-right:9pt;mso-wrap-distance-top:0;mso-wrap-style:square;position:absolute;v-text-anchor:middle;visibility:visible;z-index:251745280" adj="16425" fillcolor="#4472c4" strokecolor="#2f528f" strokeweight="1pt"/>
            </w:pict>
          </mc:Fallback>
        </mc:AlternateContent>
      </w: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064" behindDoc="1" locked="0" layoutInCell="1" allowOverlap="1">
                <wp:simplePos x="0" y="0"/>
                <wp:positionH relativeFrom="margin">
                  <wp:posOffset>138316</wp:posOffset>
                </wp:positionH>
                <wp:positionV relativeFrom="paragraph">
                  <wp:posOffset>8540</wp:posOffset>
                </wp:positionV>
                <wp:extent cx="285750" cy="255270"/>
                <wp:effectExtent l="0" t="0" r="19050" b="11430"/>
                <wp:wrapTight wrapText="bothSides">
                  <wp:wrapPolygon edited="0">
                    <wp:start x="0" y="0"/>
                    <wp:lineTo x="0" y="20955"/>
                    <wp:lineTo x="21600" y="20955"/>
                    <wp:lineTo x="21600" y="0"/>
                    <wp:lineTo x="0" y="0"/>
                  </wp:wrapPolygon>
                </wp:wrapTight>
                <wp:docPr id="50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5527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4706FD" w:rsidRDefault="00B87445" w:rsidP="00BB554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left:0;text-align:left;margin-left:10.9pt;margin-top:.65pt;width:22.5pt;height:20.1pt;z-index:-251580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" fillcolor="#fbe4d5 [661]">
                <v:textbox>
                  <w:txbxContent>
                    <w:p w:rsidR="00B87445" w:rsidRPr="004706FD" w:rsidRDefault="00B87445" w:rsidP="00BB554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6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1E650F" w:rsidRPr="00B87445" w:rsidRDefault="00B87445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9136" behindDoc="1" locked="0" layoutInCell="1" allowOverlap="1">
                <wp:simplePos x="0" y="0"/>
                <wp:positionH relativeFrom="margin">
                  <wp:posOffset>1597157</wp:posOffset>
                </wp:positionH>
                <wp:positionV relativeFrom="paragraph">
                  <wp:posOffset>78882</wp:posOffset>
                </wp:positionV>
                <wp:extent cx="2715895" cy="276225"/>
                <wp:effectExtent l="0" t="0" r="27305" b="28575"/>
                <wp:wrapTight wrapText="bothSides">
                  <wp:wrapPolygon edited="0">
                    <wp:start x="0" y="0"/>
                    <wp:lineTo x="0" y="22345"/>
                    <wp:lineTo x="21666" y="22345"/>
                    <wp:lineTo x="21666" y="0"/>
                    <wp:lineTo x="0" y="0"/>
                  </wp:wrapPolygon>
                </wp:wrapTight>
                <wp:docPr id="52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5895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445" w:rsidRPr="00BB554F" w:rsidRDefault="00B87445" w:rsidP="00BB554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hr-H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Requisitos para o chocolate belga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left:0;text-align:left;margin-left:125.75pt;margin-top:6.2pt;width:213.85pt;height:21.75pt;z-index:-251577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" fillcolor="#fbe4d5 [661]">
                <v:textbox>
                  <w:txbxContent>
                    <w:p w:rsidR="00B87445" w:rsidRPr="00BB554F" w:rsidRDefault="00B87445" w:rsidP="00BB554F">
                      <w:pPr>
                        <w:rPr>
                          <w:rFonts w:ascii="Arial" w:hAnsi="Arial" w:cs="Arial"/>
                          <w:b/>
                          <w:bCs/>
                          <w:lang w:val="hr-HR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Requisitos para o chocolate belg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1E650F" w:rsidRPr="00B87445" w:rsidRDefault="001E650F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4706FD" w:rsidRPr="00B87445" w:rsidRDefault="004706FD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4706FD" w:rsidRPr="00B87445" w:rsidRDefault="004706FD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4706FD" w:rsidRPr="00B87445" w:rsidRDefault="004706FD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4706FD" w:rsidRPr="00B87445" w:rsidRDefault="004706FD" w:rsidP="00F46A06">
      <w:pPr>
        <w:spacing w:after="0" w:line="240" w:lineRule="auto"/>
        <w:ind w:left="-425"/>
        <w:rPr>
          <w:rFonts w:ascii="Arial" w:eastAsia="Arial" w:hAnsi="Arial" w:cs="Arial"/>
          <w:sz w:val="24"/>
          <w:szCs w:val="24"/>
        </w:rPr>
      </w:pPr>
    </w:p>
    <w:p w:rsidR="00F46A06" w:rsidRPr="00B87445" w:rsidRDefault="00B87445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66699</wp:posOffset>
                </wp:positionH>
                <wp:positionV relativeFrom="paragraph">
                  <wp:posOffset>114300</wp:posOffset>
                </wp:positionV>
                <wp:extent cx="1955800" cy="1641475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74450" y="2965613"/>
                          <a:ext cx="1955800" cy="16414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Pr="004E377C" w:rsidRDefault="00B87445" w:rsidP="00F46A06">
                            <w:pPr>
                              <w:spacing w:line="258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E377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xposição na escola:</w:t>
                            </w:r>
                          </w:p>
                          <w:p w:rsidR="00B87445" w:rsidRPr="004E377C" w:rsidRDefault="00B87445" w:rsidP="00F46A06">
                            <w:pPr>
                              <w:spacing w:after="0" w:line="258" w:lineRule="auto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E377C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hocolate belg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41" o:spid="_x0000_s1041" style="position:absolute;left:0;text-align:left;margin-left:-21pt;margin-top:9pt;width:154pt;height:129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" fillcolor="#4472c4 [3204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Pr="004E377C" w:rsidRDefault="00B87445" w:rsidP="00F46A06">
                      <w:pPr>
                        <w:spacing w:line="258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E377C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Exposição na escola:</w:t>
                      </w:r>
                    </w:p>
                    <w:p w:rsidR="00B87445" w:rsidRPr="004E377C" w:rsidRDefault="00B87445" w:rsidP="00F46A06">
                      <w:pPr>
                        <w:spacing w:after="0" w:line="258" w:lineRule="auto"/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E377C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hocolate belga</w:t>
                      </w:r>
                    </w:p>
                  </w:txbxContent>
                </v:textbox>
              </v:rect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6800</wp:posOffset>
                </wp:positionH>
                <wp:positionV relativeFrom="paragraph">
                  <wp:posOffset>127000</wp:posOffset>
                </wp:positionV>
                <wp:extent cx="2613025" cy="431800"/>
                <wp:effectExtent l="0" t="0" r="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45838" y="3570450"/>
                          <a:ext cx="2613025" cy="4318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Pr="00654681" w:rsidRDefault="00B87445" w:rsidP="00F46A06">
                            <w:pPr>
                              <w:spacing w:line="360" w:lineRule="auto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54681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istória do chocolate belga</w:t>
                            </w:r>
                          </w:p>
                          <w:p w:rsidR="00B87445" w:rsidRPr="00654681" w:rsidRDefault="00B87445" w:rsidP="00F46A06">
                            <w:pPr>
                              <w:spacing w:line="258" w:lineRule="auto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40" o:spid="_x0000_s1042" style="position:absolute;left:0;text-align:left;margin-left:184pt;margin-top:10pt;width:205.75pt;height:3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" fillcolor="#4472c4 [3204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Pr="00654681" w:rsidRDefault="00B87445" w:rsidP="00F46A06">
                      <w:pPr>
                        <w:spacing w:line="360" w:lineRule="auto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54681">
                        <w:rPr>
                          <w:rFonts w:ascii="Arial" w:eastAsia="Arial" w:hAnsi="Arial" w:cs="Arial"/>
                          <w:color w:val="FFFFFF" w:themeColor="background1"/>
                          <w:sz w:val="24"/>
                          <w:szCs w:val="24"/>
                        </w:rPr>
                        <w:t>História do chocolate belga</w:t>
                      </w:r>
                    </w:p>
                    <w:p w:rsidR="00B87445" w:rsidRPr="00654681" w:rsidRDefault="00B87445" w:rsidP="00F46A06">
                      <w:pPr>
                        <w:spacing w:line="258" w:lineRule="auto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F46A06" w:rsidRPr="00B87445" w:rsidRDefault="00B87445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765300</wp:posOffset>
                </wp:positionH>
                <wp:positionV relativeFrom="paragraph">
                  <wp:posOffset>101600</wp:posOffset>
                </wp:positionV>
                <wp:extent cx="542925" cy="352425"/>
                <wp:effectExtent l="0" t="0" r="0" b="0"/>
                <wp:wrapNone/>
                <wp:docPr id="45" name="Connector: Elbow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5079300" y="3608550"/>
                          <a:ext cx="533400" cy="34290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w="sm" len="sm"/>
                          <a:tailEnd type="triangle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5" o:spid="_x0000_s1056" type="#_x0000_t34" style="width:42.75pt;height:27.75pt;margin-top:8pt;margin-left:139pt;flip:x;mso-wrap-distance-bottom:0;mso-wrap-distance-left:9pt;mso-wrap-distance-right:9pt;mso-wrap-distance-top:0;mso-wrap-style:square;position:absolute;rotation:180;visibility:visible;z-index:251663360" strokecolor="#4472c4">
                <v:stroke startarrowwidth="narrow" startarrowlength="short" endarrow="block"/>
              </v:shape>
            </w:pict>
          </mc:Fallback>
        </mc:AlternateContent>
      </w:r>
    </w:p>
    <w:p w:rsidR="00F46A06" w:rsidRPr="00B87445" w:rsidRDefault="00B87445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349500</wp:posOffset>
                </wp:positionH>
                <wp:positionV relativeFrom="paragraph">
                  <wp:posOffset>190500</wp:posOffset>
                </wp:positionV>
                <wp:extent cx="2613025" cy="431800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45838" y="3570450"/>
                          <a:ext cx="2613025" cy="43180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Pr="00654681" w:rsidRDefault="00B87445" w:rsidP="00654681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>s</w:t>
                            </w: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 xml:space="preserve"> variedade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>s</w:t>
                            </w: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 xml:space="preserve"> d</w:t>
                            </w:r>
                            <w:r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>e</w:t>
                            </w: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 xml:space="preserve"> chocolate belga</w:t>
                            </w: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43" o:spid="_x0000_s1043" style="position:absolute;left:0;text-align:left;margin-left:185pt;margin-top:15pt;width:205.75pt;height:3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" fillcolor="#4472c4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Pr="00654681" w:rsidRDefault="00B87445" w:rsidP="00654681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>s</w:t>
                      </w: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 xml:space="preserve"> variedade</w:t>
                      </w:r>
                      <w:r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>s</w:t>
                      </w: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 xml:space="preserve"> d</w:t>
                      </w:r>
                      <w:r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>e</w:t>
                      </w: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 xml:space="preserve"> chocolate belga</w:t>
                      </w: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:rsidR="00F46A06" w:rsidRPr="00B87445" w:rsidRDefault="00B87445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803400</wp:posOffset>
                </wp:positionH>
                <wp:positionV relativeFrom="paragraph">
                  <wp:posOffset>177800</wp:posOffset>
                </wp:positionV>
                <wp:extent cx="504825" cy="55244"/>
                <wp:effectExtent l="0" t="0" r="0" b="0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5098350" y="3757141"/>
                          <a:ext cx="495300" cy="45719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w="sm" len="sm"/>
                          <a:tailEnd type="triangle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Elbow 38" o:spid="_x0000_s1058" type="#_x0000_t34" style="width:39.75pt;height:4.35pt;margin-top:14pt;margin-left:142pt;flip:x;mso-wrap-distance-bottom:0;mso-wrap-distance-left:9pt;mso-wrap-distance-right:9pt;mso-wrap-distance-top:0;mso-wrap-style:square;position:absolute;rotation:180;visibility:visible;z-index:251667456" strokecolor="#4472c4">
                <v:stroke startarrowwidth="narrow" startarrowlength="short" endarrow="block"/>
              </v:shape>
            </w:pict>
          </mc:Fallback>
        </mc:AlternateContent>
      </w:r>
    </w:p>
    <w:p w:rsidR="00F46A06" w:rsidRPr="00B87445" w:rsidRDefault="00B87445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349500</wp:posOffset>
                </wp:positionH>
                <wp:positionV relativeFrom="paragraph">
                  <wp:posOffset>254000</wp:posOffset>
                </wp:positionV>
                <wp:extent cx="2613025" cy="43180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45838" y="3570450"/>
                          <a:ext cx="2613025" cy="43180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Pr="00654681" w:rsidRDefault="00B87445" w:rsidP="00F46A06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54681">
                              <w:rPr>
                                <w:rFonts w:ascii="Arial" w:hAnsi="Arial" w:cs="Arial"/>
                                <w:color w:val="FFFFFF"/>
                                <w:sz w:val="24"/>
                                <w:szCs w:val="24"/>
                              </w:rPr>
                              <w:t>Requisitos para o chocolate belga</w:t>
                            </w:r>
                          </w:p>
                          <w:p w:rsidR="00B87445" w:rsidRDefault="00B87445" w:rsidP="00F46A06">
                            <w:pPr>
                              <w:spacing w:line="258" w:lineRule="auto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48" o:spid="_x0000_s1044" style="position:absolute;left:0;text-align:left;margin-left:185pt;margin-top:20pt;width:205.75pt;height:3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" fillcolor="#4472c4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Pr="00654681" w:rsidRDefault="00B87445" w:rsidP="00F46A06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54681">
                        <w:rPr>
                          <w:rFonts w:ascii="Arial" w:hAnsi="Arial" w:cs="Arial"/>
                          <w:color w:val="FFFFFF"/>
                          <w:sz w:val="24"/>
                          <w:szCs w:val="24"/>
                        </w:rPr>
                        <w:t>Requisitos para o chocolate belga</w:t>
                      </w:r>
                    </w:p>
                    <w:p w:rsidR="00B87445" w:rsidRDefault="00B87445" w:rsidP="00F46A06">
                      <w:pPr>
                        <w:spacing w:line="258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03400</wp:posOffset>
                </wp:positionH>
                <wp:positionV relativeFrom="paragraph">
                  <wp:posOffset>165100</wp:posOffset>
                </wp:positionV>
                <wp:extent cx="476250" cy="390525"/>
                <wp:effectExtent l="0" t="0" r="0" b="0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112638" y="3589500"/>
                          <a:ext cx="466725" cy="38100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w="sm" len="sm"/>
                          <a:tailEnd type="triangle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Elbow 42" o:spid="_x0000_s1060" type="#_x0000_t34" style="width:37.5pt;height:30.75pt;margin-top:13pt;margin-left:142pt;mso-wrap-distance-bottom:0;mso-wrap-distance-left:9pt;mso-wrap-distance-right:9pt;mso-wrap-distance-top:0;mso-wrap-style:square;position:absolute;visibility:visible;z-index:251671552" strokecolor="#4472c4">
                <v:stroke startarrowwidth="narrow" startarrowlength="short" endarrow="block"/>
              </v:shape>
            </w:pict>
          </mc:Fallback>
        </mc:AlternateContent>
      </w:r>
    </w:p>
    <w:p w:rsidR="00F46A06" w:rsidRPr="00B87445" w:rsidRDefault="00F46A06" w:rsidP="00F46A06">
      <w:pPr>
        <w:spacing w:after="0" w:line="360" w:lineRule="auto"/>
        <w:ind w:left="-425"/>
        <w:rPr>
          <w:rFonts w:ascii="Arial" w:eastAsia="Arial" w:hAnsi="Arial" w:cs="Arial"/>
          <w:sz w:val="24"/>
          <w:szCs w:val="24"/>
        </w:rPr>
      </w:pPr>
    </w:p>
    <w:p w:rsidR="00F46A06" w:rsidRPr="00B87445" w:rsidRDefault="00F46A06" w:rsidP="00F46A06">
      <w:pPr>
        <w:tabs>
          <w:tab w:val="left" w:pos="1224"/>
        </w:tabs>
      </w:pPr>
    </w:p>
    <w:p w:rsidR="00CD735A" w:rsidRPr="00B87445" w:rsidRDefault="00B87445">
      <w:r w:rsidRPr="00B8744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238125</wp:posOffset>
                </wp:positionH>
                <wp:positionV relativeFrom="paragraph">
                  <wp:posOffset>647065</wp:posOffset>
                </wp:positionV>
                <wp:extent cx="4838700" cy="1571625"/>
                <wp:effectExtent l="0" t="0" r="19050" b="2857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38700" cy="1571625"/>
                          <a:chOff x="1" y="313284"/>
                          <a:chExt cx="4085579" cy="1202138"/>
                        </a:xfrm>
                      </wpg:grpSpPr>
                      <wps:wsp>
                        <wps:cNvPr id="32" name="Ορθογώνιο 15"/>
                        <wps:cNvSpPr/>
                        <wps:spPr>
                          <a:xfrm>
                            <a:off x="812564" y="313284"/>
                            <a:ext cx="2600325" cy="2404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CD735A" w:rsidRDefault="00B87445" w:rsidP="001E650F">
                              <w:pPr>
                                <w:spacing w:line="36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CD735A">
                                <w:rPr>
                                  <w:rFonts w:ascii="Arial" w:eastAsia="Arial" w:hAnsi="Arial" w:cs="Arial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História do chocolate belga</w:t>
                              </w:r>
                            </w:p>
                            <w:p w:rsidR="00B87445" w:rsidRPr="00782939" w:rsidRDefault="00B87445" w:rsidP="001E650F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Ορθογώνιο 22"/>
                        <wps:cNvSpPr/>
                        <wps:spPr>
                          <a:xfrm>
                            <a:off x="1" y="733013"/>
                            <a:ext cx="1039740" cy="78240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B87445" w:rsidRDefault="00B87445" w:rsidP="001E650F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</w:pPr>
                              <w:r w:rsidRPr="00B87445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  <w:t>1. Grãos de cacau fizeram histór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Ορθογώνιο 22"/>
                        <wps:cNvSpPr/>
                        <wps:spPr>
                          <a:xfrm>
                            <a:off x="1563372" y="733953"/>
                            <a:ext cx="981075" cy="7813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B87445" w:rsidRDefault="00B87445" w:rsidP="005A5776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</w:pPr>
                              <w:r w:rsidRPr="00B87445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  <w:t>2. Uma breve história do chocolate bel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Ορθογώνιο 22"/>
                        <wps:cNvSpPr/>
                        <wps:spPr>
                          <a:xfrm>
                            <a:off x="3104505" y="744312"/>
                            <a:ext cx="981075" cy="7711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B87445" w:rsidRDefault="00B87445" w:rsidP="005A5776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</w:pPr>
                              <w:r w:rsidRPr="00B87445"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Cs w:val="24"/>
                                </w:rPr>
                                <w:t>3. Figuras importantes na história do chocolate bel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Βέλος: Αριστερό-δεξιό 27"/>
                        <wps:cNvSpPr/>
                        <wps:spPr>
                          <a:xfrm>
                            <a:off x="1113125" y="1114593"/>
                            <a:ext cx="374355" cy="161703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" name="Βέλος: Αριστερό-δεξιό 27"/>
                        <wps:cNvSpPr/>
                        <wps:spPr>
                          <a:xfrm>
                            <a:off x="2655924" y="1114593"/>
                            <a:ext cx="363722" cy="151071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1" o:spid="_x0000_s1045" style="position:absolute;margin-left:18.75pt;margin-top:50.95pt;width:381pt;height:123.75pt;z-index:251692032;mso-width-relative:margin;mso-height-relative:margin" coordorigin=",3132" coordsize="40855,12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">
                <v:rect id="Ορθογώνιο 15" o:spid="_x0000_s1046" style="position:absolute;left:8125;top:3132;width:26003;height:24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" fillcolor="#4472c4 [3204]" strokecolor="black [3213]" strokeweight="1pt">
                  <v:textbox>
                    <w:txbxContent>
                      <w:p w:rsidR="00B87445" w:rsidRPr="00CD735A" w:rsidRDefault="00B87445" w:rsidP="001E650F">
                        <w:pPr>
                          <w:spacing w:line="36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CD735A">
                          <w:rPr>
                            <w:rFonts w:ascii="Arial" w:eastAsia="Arial" w:hAnsi="Arial" w:cs="Arial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História do chocolate belga</w:t>
                        </w:r>
                      </w:p>
                      <w:p w:rsidR="00B87445" w:rsidRPr="00782939" w:rsidRDefault="00B87445" w:rsidP="001E650F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rect>
                <v:rect id="Ορθογώνιο 22" o:spid="_x0000_s1047" style="position:absolute;top:7330;width:10397;height:7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" filled="f" strokecolor="black [3213]" strokeweight="1pt">
                  <v:textbox>
                    <w:txbxContent>
                      <w:p w:rsidR="00B87445" w:rsidRPr="00B87445" w:rsidRDefault="00B87445" w:rsidP="001E650F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</w:pPr>
                        <w:r w:rsidRPr="00B87445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  <w:t>1. Grãos de cacau fizeram história</w:t>
                        </w:r>
                      </w:p>
                    </w:txbxContent>
                  </v:textbox>
                </v:rect>
                <v:rect id="Ορθογώνιο 22" o:spid="_x0000_s1048" style="position:absolute;left:15633;top:7339;width:9811;height:7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" filled="f" strokecolor="black [3213]" strokeweight="1pt">
                  <v:textbox>
                    <w:txbxContent>
                      <w:p w:rsidR="00B87445" w:rsidRPr="00B87445" w:rsidRDefault="00B87445" w:rsidP="005A5776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</w:pPr>
                        <w:r w:rsidRPr="00B87445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  <w:t>2. Uma breve história do chocolate belga</w:t>
                        </w:r>
                      </w:p>
                    </w:txbxContent>
                  </v:textbox>
                </v:rect>
                <v:rect id="Ορθογώνιο 22" o:spid="_x0000_s1049" style="position:absolute;left:31045;top:7443;width:9810;height:7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" filled="f" strokecolor="black [3213]" strokeweight="1pt">
                  <v:textbox>
                    <w:txbxContent>
                      <w:p w:rsidR="00B87445" w:rsidRPr="00B87445" w:rsidRDefault="00B87445" w:rsidP="005A5776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</w:pPr>
                        <w:r w:rsidRPr="00B87445"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Cs w:val="24"/>
                          </w:rPr>
                          <w:t>3. Figuras importantes na história do chocolate belga</w:t>
                        </w:r>
                      </w:p>
                    </w:txbxContent>
                  </v:textbox>
                </v:rect>
                <v:shapetype id="_x0000_t69" coordsize="21600,21600" o:spt="69" adj="4320,5400" path="m,10800l@0,21600@0@3@2@3@2,21600,21600,10800@2,0@2@1@0@1@0,xe">
                  <v:stroke joinstyle="miter"/>
                  <v:formulas>
                    <v:f eqn="val #0"/>
                    <v:f eqn="val #1"/>
                    <v:f eqn="sum 21600 0 #0"/>
                    <v:f eqn="sum 21600 0 #1"/>
                    <v:f eqn="prod #0 #1 10800"/>
                    <v:f eqn="sum #0 0 @4"/>
                    <v:f eqn="sum 21600 0 @5"/>
                  </v:formulas>
                  <v:path o:connecttype="custom" o:connectlocs="@2,0;10800,@1;@0,0;0,10800;@0,21600;10800,@3;@2,21600;21600,10800" o:connectangles="270,270,270,180,90,90,90,0" textboxrect="@5,@1,@6,@3"/>
                  <v:handles>
                    <v:h position="#0,#1" xrange="0,10800" yrange="0,10800"/>
                  </v:handles>
                </v:shapetype>
                <v:shape id="Βέλος: Αριστερό-δεξιό 27" o:spid="_x0000_s1050" type="#_x0000_t69" style="position:absolute;left:11131;top:11145;width:3743;height:1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" adj="4665" fillcolor="#4472c4 [3204]" strokecolor="black [3213]" strokeweight="1pt"/>
                <v:shape id="Βέλος: Αριστερό-δεξιό 27" o:spid="_x0000_s1051" type="#_x0000_t69" style="position:absolute;left:26559;top:11145;width:3637;height:15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" adj="4486" fillcolor="#4472c4 [3204]" strokecolor="black [3213]" strokeweight="1pt"/>
              </v:group>
            </w:pict>
          </mc:Fallback>
        </mc:AlternateContent>
      </w:r>
      <w:r w:rsidRPr="00B87445">
        <w:br w:type="page"/>
      </w:r>
    </w:p>
    <w:p w:rsidR="00CD735A" w:rsidRPr="00B87445" w:rsidRDefault="00CD735A"/>
    <w:p w:rsidR="00CD735A" w:rsidRPr="00B87445" w:rsidRDefault="00B87445">
      <w:r w:rsidRPr="00B8744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838700" cy="1571625"/>
                <wp:effectExtent l="0" t="0" r="19050" b="2857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38700" cy="1571625"/>
                          <a:chOff x="1" y="313284"/>
                          <a:chExt cx="4085579" cy="1202138"/>
                        </a:xfrm>
                      </wpg:grpSpPr>
                      <wps:wsp>
                        <wps:cNvPr id="65" name="Ορθογώνιο 15"/>
                        <wps:cNvSpPr/>
                        <wps:spPr>
                          <a:xfrm>
                            <a:off x="812564" y="313284"/>
                            <a:ext cx="2600325" cy="2404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CD735A" w:rsidRDefault="00B87445" w:rsidP="00CD735A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 w:rsidRPr="00CD735A">
                                <w:rPr>
                                  <w:rFonts w:ascii="Arial" w:hAnsi="Arial" w:cs="Arial"/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  <w:t>A variedade do chocolate bel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6" name="Ορθογώνιο 22"/>
                        <wps:cNvSpPr/>
                        <wps:spPr>
                          <a:xfrm>
                            <a:off x="1" y="733013"/>
                            <a:ext cx="1039740" cy="78240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CD735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4. Chocolates belgas: pralinê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7" name="Ορθογώνιο 22"/>
                        <wps:cNvSpPr/>
                        <wps:spPr>
                          <a:xfrm>
                            <a:off x="1563372" y="733953"/>
                            <a:ext cx="981075" cy="7813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CD735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5. Como fazer um praliné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8" name="Ορθογώνιο 22"/>
                        <wps:cNvSpPr/>
                        <wps:spPr>
                          <a:xfrm>
                            <a:off x="3104505" y="744312"/>
                            <a:ext cx="981075" cy="77111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CD735A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6. Explorar chocolate belg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" name="Βέλος: Αριστερό-δεξιό 27"/>
                        <wps:cNvSpPr/>
                        <wps:spPr>
                          <a:xfrm>
                            <a:off x="1113125" y="1114593"/>
                            <a:ext cx="374355" cy="161703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0" name="Βέλος: Αριστερό-δεξιό 27"/>
                        <wps:cNvSpPr/>
                        <wps:spPr>
                          <a:xfrm>
                            <a:off x="2655924" y="1114593"/>
                            <a:ext cx="363722" cy="151071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4" o:spid="_x0000_s1052" style="position:absolute;margin-left:0;margin-top:-.05pt;width:381pt;height:123.75pt;z-index:251694080;mso-width-relative:margin;mso-height-relative:margin" coordorigin=",3132" coordsize="40855,12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">
                <v:rect id="Ορθογώνιο 15" o:spid="_x0000_s1053" style="position:absolute;left:8125;top:3132;width:26003;height:24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" fillcolor="#4472c4 [3204]" strokecolor="black [3213]" strokeweight="1pt">
                  <v:textbox>
                    <w:txbxContent>
                      <w:p w:rsidR="00B87445" w:rsidRPr="00CD735A" w:rsidRDefault="00B87445" w:rsidP="00CD735A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 w:rsidRPr="00CD735A">
                          <w:rPr>
                            <w:rFonts w:ascii="Arial" w:hAnsi="Arial" w:cs="Arial"/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A variedade do chocolate belga</w:t>
                        </w:r>
                      </w:p>
                    </w:txbxContent>
                  </v:textbox>
                </v:rect>
                <v:rect id="Ορθογώνιο 22" o:spid="_x0000_s1054" style="position:absolute;top:7330;width:10397;height:7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" filled="f" strokecolor="black [3213]" strokeweight="1pt">
                  <v:textbox>
                    <w:txbxContent>
                      <w:p w:rsidR="00B87445" w:rsidRPr="005A5776" w:rsidRDefault="00B87445" w:rsidP="00CD735A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4. Chocolates belgas: pralinês</w:t>
                        </w:r>
                      </w:p>
                    </w:txbxContent>
                  </v:textbox>
                </v:rect>
                <v:rect id="Ορθογώνιο 22" o:spid="_x0000_s1055" style="position:absolute;left:15633;top:7339;width:9811;height:7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" filled="f" strokecolor="black [3213]" strokeweight="1pt">
                  <v:textbox>
                    <w:txbxContent>
                      <w:p w:rsidR="00B87445" w:rsidRPr="005A5776" w:rsidRDefault="00B87445" w:rsidP="00CD735A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5. Como fazer um praliné?</w:t>
                        </w:r>
                      </w:p>
                    </w:txbxContent>
                  </v:textbox>
                </v:rect>
                <v:rect id="Ορθογώνιο 22" o:spid="_x0000_s1056" style="position:absolute;left:31045;top:7443;width:9810;height:7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2nu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" filled="f" strokecolor="black [3213]" strokeweight="1pt">
                  <v:textbox>
                    <w:txbxContent>
                      <w:p w:rsidR="00B87445" w:rsidRPr="005A5776" w:rsidRDefault="00B87445" w:rsidP="00CD735A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6. Explorar chocolate belga</w:t>
                        </w:r>
                      </w:p>
                    </w:txbxContent>
                  </v:textbox>
                </v:rect>
                <v:shape id="Βέλος: Αριστερό-δεξιό 27" o:spid="_x0000_s1057" type="#_x0000_t69" style="position:absolute;left:11131;top:11145;width:3743;height:1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" adj="4665" fillcolor="#4472c4 [3204]" strokecolor="black [3213]" strokeweight="1pt"/>
                <v:shape id="Βέλος: Αριστερό-δεξιό 27" o:spid="_x0000_s1058" type="#_x0000_t69" style="position:absolute;left:26559;top:11145;width:3637;height:15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" adj="4486" fillcolor="#4472c4 [3204]" strokecolor="black [3213]" strokeweight="1pt"/>
              </v:group>
            </w:pict>
          </mc:Fallback>
        </mc:AlternateContent>
      </w:r>
    </w:p>
    <w:p w:rsidR="00CD735A" w:rsidRPr="00B87445" w:rsidRDefault="00CD735A"/>
    <w:p w:rsidR="00CD735A" w:rsidRPr="00B87445" w:rsidRDefault="00CD735A"/>
    <w:p w:rsidR="00CD735A" w:rsidRPr="00B87445" w:rsidRDefault="00CD735A"/>
    <w:p w:rsidR="00CD735A" w:rsidRPr="00B87445" w:rsidRDefault="00CD735A"/>
    <w:p w:rsidR="00CD735A" w:rsidRPr="00B87445" w:rsidRDefault="00CD735A"/>
    <w:p w:rsidR="00CD735A" w:rsidRPr="00B87445" w:rsidRDefault="00CD735A"/>
    <w:p w:rsidR="00CD735A" w:rsidRPr="00B87445" w:rsidRDefault="00B87445">
      <w:r w:rsidRPr="00B87445">
        <w:rPr>
          <w:noProof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93854</wp:posOffset>
                </wp:positionV>
                <wp:extent cx="6641500" cy="1588146"/>
                <wp:effectExtent l="0" t="0" r="26035" b="1206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1500" cy="1588146"/>
                          <a:chOff x="0" y="0"/>
                          <a:chExt cx="6641500" cy="1588146"/>
                        </a:xfrm>
                      </wpg:grpSpPr>
                      <wps:wsp>
                        <wps:cNvPr id="58" name="Ορθογώνιο 15"/>
                        <wps:cNvSpPr/>
                        <wps:spPr>
                          <a:xfrm>
                            <a:off x="1767386" y="0"/>
                            <a:ext cx="3079408" cy="3143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CD735A" w:rsidRDefault="00B87445" w:rsidP="00CD735A">
                              <w:pPr>
                                <w:spacing w:line="36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D735A">
                                <w:rPr>
                                  <w:rFonts w:ascii="Arial" w:hAnsi="Arial" w:cs="Arial"/>
                                  <w:b/>
                                  <w:bCs/>
                                  <w:color w:val="FFFFFF"/>
                                  <w:sz w:val="24"/>
                                  <w:szCs w:val="24"/>
                                </w:rPr>
                                <w:t>Requisitos para o chocolate belga</w:t>
                              </w:r>
                            </w:p>
                            <w:p w:rsidR="00B87445" w:rsidRDefault="00B87445" w:rsidP="00CD735A">
                              <w:pPr>
                                <w:spacing w:line="258" w:lineRule="auto"/>
                                <w:jc w:val="center"/>
                              </w:pPr>
                            </w:p>
                            <w:p w:rsidR="00B87445" w:rsidRPr="00CD735A" w:rsidRDefault="00B87445" w:rsidP="00B8415F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9" name="Ορθογώνιο 22"/>
                        <wps:cNvSpPr/>
                        <wps:spPr>
                          <a:xfrm>
                            <a:off x="0" y="518614"/>
                            <a:ext cx="1231301" cy="102288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B8415F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7. O que é que sabes sobre o chocolate belga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0" name="Ορθογώνιο 22"/>
                        <wps:cNvSpPr/>
                        <wps:spPr>
                          <a:xfrm>
                            <a:off x="1849272" y="525438"/>
                            <a:ext cx="1161828" cy="102145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B8415F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 xml:space="preserve">8. O que é que torna o chocolate </w:t>
                              </w:r>
                              <w:proofErr w:type="gram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belga</w:t>
                              </w:r>
                              <w:proofErr w:type="gram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belga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1" name="Ορθογώνιο 22"/>
                        <wps:cNvSpPr/>
                        <wps:spPr>
                          <a:xfrm>
                            <a:off x="3712191" y="545910"/>
                            <a:ext cx="1161828" cy="100811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B8415F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9. O que é chocolate de comércio justo</w:t>
                              </w:r>
                              <w:r w:rsidRPr="004F66B7">
                                <w:rPr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2" name="Βέλος: Αριστερό-δεξιό 27"/>
                        <wps:cNvSpPr/>
                        <wps:spPr>
                          <a:xfrm>
                            <a:off x="1315588" y="1022160"/>
                            <a:ext cx="443326" cy="211404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" name="Βέλος: Αριστερό-δεξιό 27"/>
                        <wps:cNvSpPr/>
                        <wps:spPr>
                          <a:xfrm>
                            <a:off x="3144388" y="1022160"/>
                            <a:ext cx="430734" cy="197504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Ορθογώνιο 22"/>
                        <wps:cNvSpPr/>
                        <wps:spPr>
                          <a:xfrm>
                            <a:off x="5479577" y="580029"/>
                            <a:ext cx="1161923" cy="100811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87445" w:rsidRPr="005A5776" w:rsidRDefault="00B87445" w:rsidP="001368ED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2E74B5" w:themeColor="accent5" w:themeShade="BF"/>
                                  <w:sz w:val="24"/>
                                  <w:szCs w:val="24"/>
                                </w:rPr>
                                <w:t>10. Falar sobre Comércio Jus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Βέλος: Αριστερό-δεξιό 27"/>
                        <wps:cNvSpPr/>
                        <wps:spPr>
                          <a:xfrm>
                            <a:off x="4967785" y="1023582"/>
                            <a:ext cx="430681" cy="197445"/>
                          </a:xfrm>
                          <a:prstGeom prst="leftRightArrow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5" o:spid="_x0000_s1059" style="position:absolute;margin-left:0;margin-top:23.15pt;width:522.95pt;height:125.05pt;z-index:251728896;mso-position-horizontal:center;mso-position-horizontal-relative:margin" coordsize="66415,15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">
                <v:rect id="Ορθογώνιο 15" o:spid="_x0000_s1060" style="position:absolute;left:17673;width:30794;height:3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" fillcolor="#4472c4 [3204]" strokecolor="black [3213]" strokeweight="1pt">
                  <v:textbox>
                    <w:txbxContent>
                      <w:p w:rsidR="00B87445" w:rsidRPr="00CD735A" w:rsidRDefault="00B87445" w:rsidP="00CD735A">
                        <w:pPr>
                          <w:spacing w:line="360" w:lineRule="auto"/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CD735A">
                          <w:rPr>
                            <w:rFonts w:ascii="Arial" w:hAnsi="Arial" w:cs="Arial"/>
                            <w:b/>
                            <w:bCs/>
                            <w:color w:val="FFFFFF"/>
                            <w:sz w:val="24"/>
                            <w:szCs w:val="24"/>
                          </w:rPr>
                          <w:t>Requisitos para o chocolate belga</w:t>
                        </w:r>
                      </w:p>
                      <w:p w:rsidR="00B87445" w:rsidRDefault="00B87445" w:rsidP="00CD735A">
                        <w:pPr>
                          <w:spacing w:line="258" w:lineRule="auto"/>
                          <w:jc w:val="center"/>
                        </w:pPr>
                      </w:p>
                      <w:p w:rsidR="00B87445" w:rsidRPr="00CD735A" w:rsidRDefault="00B87445" w:rsidP="00B8415F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rect>
                <v:rect id="Ορθογώνιο 22" o:spid="_x0000_s1061" style="position:absolute;top:5186;width:12313;height:102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" filled="f" strokecolor="black [3213]" strokeweight="1pt">
                  <v:textbox>
                    <w:txbxContent>
                      <w:p w:rsidR="00B87445" w:rsidRPr="005A5776" w:rsidRDefault="00B87445" w:rsidP="00B8415F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7. O que é que sabes sobre o chocolate belga?</w:t>
                        </w:r>
                      </w:p>
                    </w:txbxContent>
                  </v:textbox>
                </v:rect>
                <v:rect id="Ορθογώνιο 22" o:spid="_x0000_s1062" style="position:absolute;left:18492;top:5254;width:11619;height:10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Xo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" filled="f" strokecolor="black [3213]" strokeweight="1pt">
                  <v:textbox>
                    <w:txbxContent>
                      <w:p w:rsidR="00B87445" w:rsidRPr="005A5776" w:rsidRDefault="00B87445" w:rsidP="00B8415F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 xml:space="preserve">8. O que é que torna o chocolate </w:t>
                        </w:r>
                        <w:proofErr w:type="gramStart"/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belga</w:t>
                        </w:r>
                        <w:proofErr w:type="gramEnd"/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belga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?</w:t>
                        </w:r>
                      </w:p>
                    </w:txbxContent>
                  </v:textbox>
                </v:rect>
                <v:rect id="Ορθογώνιο 22" o:spid="_x0000_s1063" style="position:absolute;left:37121;top:5459;width:11619;height:100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" filled="f" strokecolor="black [3213]" strokeweight="1pt">
                  <v:textbox>
                    <w:txbxContent>
                      <w:p w:rsidR="00B87445" w:rsidRPr="005A5776" w:rsidRDefault="00B87445" w:rsidP="00B8415F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9. O que é chocolate de comércio justo</w:t>
                        </w:r>
                        <w:r w:rsidRPr="004F66B7">
                          <w:rPr>
                            <w:rFonts w:ascii="Arial" w:eastAsia="Arial" w:hAnsi="Arial" w:cs="Arial"/>
                            <w:sz w:val="24"/>
                            <w:szCs w:val="24"/>
                          </w:rPr>
                          <w:t>?</w:t>
                        </w:r>
                      </w:p>
                    </w:txbxContent>
                  </v:textbox>
                </v:rect>
                <v:shape id="Βέλος: Αριστερό-δεξιό 27" o:spid="_x0000_s1064" type="#_x0000_t69" style="position:absolute;left:13155;top:10221;width:4434;height:2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" adj="5150" fillcolor="#4472c4 [3204]" strokecolor="black [3213]" strokeweight="1pt"/>
                <v:shape id="Βέλος: Αριστερό-δεξιό 27" o:spid="_x0000_s1065" type="#_x0000_t69" style="position:absolute;left:31443;top:10221;width:4308;height:1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" adj="4952" fillcolor="#4472c4 [3204]" strokecolor="black [3213]" strokeweight="1pt"/>
                <v:rect id="Ορθογώνιο 22" o:spid="_x0000_s1066" style="position:absolute;left:54795;top:5800;width:11620;height:100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" filled="f" strokecolor="black [3213]" strokeweight="1pt">
                  <v:textbox>
                    <w:txbxContent>
                      <w:p w:rsidR="00B87445" w:rsidRPr="005A5776" w:rsidRDefault="00B87445" w:rsidP="001368ED">
                        <w:pP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2E74B5" w:themeColor="accent5" w:themeShade="BF"/>
                            <w:sz w:val="24"/>
                            <w:szCs w:val="24"/>
                          </w:rPr>
                          <w:t>10. Falar sobre Comércio Justo</w:t>
                        </w:r>
                      </w:p>
                    </w:txbxContent>
                  </v:textbox>
                </v:rect>
                <v:shape id="Βέλος: Αριστερό-δεξιό 27" o:spid="_x0000_s1067" type="#_x0000_t69" style="position:absolute;left:49677;top:10235;width:4307;height:1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" adj="4951" fillcolor="#4472c4 [3204]" strokecolor="black [3213]" strokeweight="1pt"/>
                <w10:wrap anchorx="margin"/>
              </v:group>
            </w:pict>
          </mc:Fallback>
        </mc:AlternateContent>
      </w:r>
    </w:p>
    <w:p w:rsidR="00CD735A" w:rsidRPr="00B87445" w:rsidRDefault="00B87445">
      <w:r w:rsidRPr="00B87445">
        <w:br w:type="page"/>
      </w:r>
    </w:p>
    <w:p w:rsidR="006A0E03" w:rsidRPr="00B87445" w:rsidRDefault="00B87445" w:rsidP="006A0E03">
      <w:pPr>
        <w:rPr>
          <w:sz w:val="28"/>
          <w:szCs w:val="28"/>
        </w:rPr>
      </w:pPr>
      <w:r w:rsidRPr="00B87445">
        <w:rPr>
          <w:rFonts w:ascii="Arial" w:hAnsi="Arial" w:cs="Arial"/>
          <w:b/>
          <w:bCs/>
          <w:color w:val="2E74B5" w:themeColor="accent5" w:themeShade="BF"/>
          <w:sz w:val="28"/>
          <w:szCs w:val="28"/>
        </w:rPr>
        <w:lastRenderedPageBreak/>
        <w:t xml:space="preserve">Agrupamento, Disposição e Exibição de </w:t>
      </w:r>
      <w:r w:rsidR="008247E8" w:rsidRPr="00B87445">
        <w:rPr>
          <w:rFonts w:ascii="Arial" w:hAnsi="Arial" w:cs="Arial"/>
          <w:b/>
          <w:bCs/>
          <w:color w:val="2E74B5" w:themeColor="accent5" w:themeShade="BF"/>
          <w:sz w:val="28"/>
          <w:szCs w:val="28"/>
        </w:rPr>
        <w:t>Objetos</w:t>
      </w:r>
    </w:p>
    <w:p w:rsidR="00F46A06" w:rsidRPr="00B87445" w:rsidRDefault="00B87445" w:rsidP="00F46A06">
      <w:pPr>
        <w:tabs>
          <w:tab w:val="left" w:pos="1224"/>
        </w:tabs>
      </w:pPr>
      <w:r w:rsidRPr="00B87445">
        <w:tab/>
      </w:r>
    </w:p>
    <w:tbl>
      <w:tblPr>
        <w:tblW w:w="9057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16"/>
        <w:gridCol w:w="3114"/>
        <w:gridCol w:w="3827"/>
      </w:tblGrid>
      <w:tr w:rsidR="00281143" w:rsidRPr="00B87445" w:rsidTr="00DC63EE">
        <w:tc>
          <w:tcPr>
            <w:tcW w:w="2116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8247E8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ões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 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Disposição de objeto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Exposição de </w:t>
            </w:r>
            <w:r w:rsidR="008247E8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objetos</w:t>
            </w:r>
          </w:p>
        </w:tc>
      </w:tr>
      <w:tr w:rsidR="00281143" w:rsidRPr="00B87445" w:rsidTr="00DC63EE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ind w:left="158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1.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1. 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As sementes de cacau fizeram história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Apresentação </w:t>
            </w:r>
            <w:r w:rsidR="008247E8" w:rsidRPr="00B87445">
              <w:rPr>
                <w:rFonts w:ascii="Arial" w:eastAsia="Arial" w:hAnsi="Arial" w:cs="Arial"/>
                <w:sz w:val="24"/>
                <w:szCs w:val="24"/>
              </w:rPr>
              <w:t>interativa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(feita em </w:t>
            </w: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Genially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B87445">
              <w:rPr>
                <w:rFonts w:ascii="Arial" w:eastAsia="Arial" w:hAnsi="Arial" w:cs="Arial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>, ou PowerPoint</w:t>
            </w:r>
            <w:proofErr w:type="gram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) 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2. 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Uma breve história do chocolate belga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Pósteres digitais criados em </w:t>
            </w: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(ou similares) que podem ser mostrados no ecrã do computador </w:t>
            </w:r>
            <w:r w:rsidRPr="00B87445">
              <w:rPr>
                <w:rFonts w:ascii="Arial" w:eastAsia="Arial" w:hAnsi="Arial" w:cs="Arial"/>
                <w:b/>
                <w:sz w:val="24"/>
                <w:szCs w:val="24"/>
              </w:rPr>
              <w:t>ou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de um tablet ou em papel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3. 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Números importantes na história do chocolate belga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Um pequeno vídeo a ser mostrado no ecrã do computador ou projetado numa parede vazia</w:t>
            </w:r>
          </w:p>
        </w:tc>
      </w:tr>
      <w:tr w:rsidR="00281143" w:rsidRPr="00B87445" w:rsidTr="00DC63EE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ind w:left="158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2.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1. Chocolates belgas: </w:t>
            </w:r>
            <w:r w:rsidR="008247E8" w:rsidRPr="00B87445">
              <w:rPr>
                <w:rFonts w:ascii="Arial" w:eastAsia="Arial" w:hAnsi="Arial" w:cs="Arial"/>
                <w:sz w:val="24"/>
                <w:szCs w:val="24"/>
              </w:rPr>
              <w:t>pralinês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tag w:val="goog_rdk_10"/>
                <w:id w:val="289949862"/>
              </w:sdtPr>
              <w:sdtContent/>
            </w:sdt>
            <w:sdt>
              <w:sdtPr>
                <w:rPr>
                  <w:sz w:val="24"/>
                  <w:szCs w:val="24"/>
                </w:rPr>
                <w:tag w:val="goog_rdk_11"/>
                <w:id w:val="1061600482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Podem ser comprados em lojas ou artesanais, para serem expostos numa mesa ou bancada perto da galeria de fotos sobre os tipos de chocolate e a pequena área onde serão feitos os </w:t>
            </w:r>
            <w:r w:rsidR="008247E8" w:rsidRPr="00B87445">
              <w:rPr>
                <w:rFonts w:ascii="Arial" w:eastAsia="Arial" w:hAnsi="Arial" w:cs="Arial"/>
                <w:sz w:val="24"/>
                <w:szCs w:val="24"/>
              </w:rPr>
              <w:t>pralinês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2. </w:t>
            </w:r>
            <w:bookmarkStart w:id="1" w:name="_Hlk122423830"/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Como fazer um </w:t>
            </w:r>
            <w:r w:rsidR="008247E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é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?</w:t>
            </w:r>
            <w:bookmarkEnd w:id="1"/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tag w:val="goog_rdk_13"/>
                <w:id w:val="1825572030"/>
              </w:sdtPr>
              <w:sdtContent/>
            </w:sdt>
            <w:sdt>
              <w:sdtPr>
                <w:rPr>
                  <w:sz w:val="24"/>
                  <w:szCs w:val="24"/>
                </w:rPr>
                <w:tag w:val="goog_rdk_14"/>
                <w:id w:val="1747869349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Um canto da sala deve ser dedicado à preparação de </w:t>
            </w:r>
            <w:r w:rsidR="008247E8" w:rsidRPr="00B87445">
              <w:rPr>
                <w:rFonts w:ascii="Arial" w:eastAsia="Arial" w:hAnsi="Arial" w:cs="Arial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, o tamanho das mesas e o número de lugares depende do número de participantes (se for online, pode haver um vídeo de uma pessoa a fazer </w:t>
            </w:r>
            <w:r w:rsidR="008247E8" w:rsidRPr="00B87445">
              <w:rPr>
                <w:rFonts w:ascii="Arial" w:eastAsia="Arial" w:hAnsi="Arial" w:cs="Arial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e a explicar todos os passos)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3. 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Explorar chocolate belga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Exposição fotográfica </w:t>
            </w:r>
            <w:sdt>
              <w:sdtPr>
                <w:rPr>
                  <w:sz w:val="24"/>
                  <w:szCs w:val="24"/>
                </w:rPr>
                <w:tag w:val="goog_rdk_16"/>
                <w:id w:val="1265285599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>numa parede ou num ambiente digital (por exemplo, simplesmente em PowerPoint, ou utilizando</w:t>
            </w:r>
            <w:sdt>
              <w:sdtPr>
                <w:rPr>
                  <w:sz w:val="24"/>
                  <w:szCs w:val="24"/>
                </w:rPr>
                <w:tag w:val="goog_rdk_17"/>
                <w:id w:val="1678217287"/>
              </w:sdtPr>
              <w:sdtContent/>
            </w:sdt>
            <w:hyperlink r:id="rId8" w:history="1"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 xml:space="preserve"> a </w:t>
              </w:r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lastRenderedPageBreak/>
                <w:t xml:space="preserve">ferramenta </w:t>
              </w:r>
              <w:proofErr w:type="spellStart"/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>VXDesigners</w:t>
              </w:r>
              <w:proofErr w:type="spellEnd"/>
            </w:hyperlink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ou similar)  </w:t>
            </w:r>
          </w:p>
        </w:tc>
      </w:tr>
      <w:tr w:rsidR="00281143" w:rsidRPr="00B87445" w:rsidTr="00DC63EE">
        <w:tc>
          <w:tcPr>
            <w:tcW w:w="2116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ind w:left="158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lastRenderedPageBreak/>
              <w:t>3.</w:t>
            </w: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1. </w:t>
            </w:r>
            <w:r w:rsidR="005A5776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O que é que sabes sobre chocolate belga?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Quiz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a ser feito em </w:t>
            </w:r>
            <w:sdt>
              <w:sdtPr>
                <w:rPr>
                  <w:sz w:val="24"/>
                  <w:szCs w:val="24"/>
                </w:rPr>
                <w:tag w:val="goog_rdk_21"/>
                <w:id w:val="356371517"/>
              </w:sdtPr>
              <w:sdtContent/>
            </w:sdt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Kahoot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>! (ou ferramenta semelhante)</w:t>
            </w:r>
            <w:sdt>
              <w:sdtPr>
                <w:rPr>
                  <w:sz w:val="24"/>
                  <w:szCs w:val="24"/>
                </w:rPr>
                <w:tag w:val="goog_rdk_22"/>
                <w:id w:val="247157271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e projetado na parede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>2</w:t>
            </w:r>
            <w:sdt>
              <w:sdtPr>
                <w:rPr>
                  <w:sz w:val="24"/>
                  <w:szCs w:val="24"/>
                </w:rPr>
                <w:tag w:val="goog_rdk_20"/>
                <w:id w:val="154004293"/>
              </w:sdtPr>
              <w:sdtContent>
                <w:r w:rsidRPr="00B87445">
                  <w:rPr>
                    <w:rFonts w:ascii="Arial" w:eastAsia="Arial" w:hAnsi="Arial" w:cs="Arial"/>
                    <w:sz w:val="24"/>
                    <w:szCs w:val="24"/>
                  </w:rPr>
                  <w:t>.</w:t>
                </w:r>
              </w:sdtContent>
            </w:sdt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bookmarkStart w:id="2" w:name="_Hlk122423865"/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 que é que torna o chocolate </w:t>
            </w:r>
            <w:proofErr w:type="gramStart"/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belga</w:t>
            </w:r>
            <w:proofErr w:type="gramEnd"/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belga</w:t>
            </w:r>
            <w:proofErr w:type="spellEnd"/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?</w:t>
            </w:r>
            <w:bookmarkEnd w:id="2"/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B87445">
              <w:rPr>
                <w:rFonts w:ascii="Arial" w:eastAsia="Arial" w:hAnsi="Arial" w:cs="Arial"/>
                <w:sz w:val="24"/>
                <w:szCs w:val="24"/>
              </w:rPr>
              <w:t>Dashboard</w:t>
            </w:r>
            <w:proofErr w:type="spellEnd"/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 digital </w:t>
            </w:r>
            <w:sdt>
              <w:sdtPr>
                <w:rPr>
                  <w:sz w:val="24"/>
                  <w:szCs w:val="24"/>
                </w:rPr>
                <w:tag w:val="goog_rdk_19"/>
                <w:id w:val="375148087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>(ou pósteres na parede) sobre os requisitos para o chocolate belga</w:t>
            </w:r>
          </w:p>
        </w:tc>
      </w:tr>
      <w:tr w:rsidR="00281143" w:rsidRPr="00B87445" w:rsidTr="00DC63EE">
        <w:tc>
          <w:tcPr>
            <w:tcW w:w="2116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highlight w:val="red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3. O que é o chocolate de comércio justo? 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  <w:highlight w:val="red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Mapa explicativo digital </w:t>
            </w:r>
            <w:sdt>
              <w:sdtPr>
                <w:rPr>
                  <w:sz w:val="24"/>
                  <w:szCs w:val="24"/>
                </w:rPr>
                <w:tag w:val="goog_rdk_25"/>
                <w:id w:val="655177489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ou cartazes na parede </w:t>
            </w:r>
          </w:p>
        </w:tc>
      </w:tr>
      <w:tr w:rsidR="00281143" w:rsidRPr="00B87445" w:rsidTr="00DC63EE">
        <w:tc>
          <w:tcPr>
            <w:tcW w:w="2116" w:type="dxa"/>
            <w:tcBorders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F46A06" w:rsidP="00DC63EE">
            <w:pPr>
              <w:spacing w:line="360" w:lineRule="auto"/>
              <w:ind w:left="158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114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sz w:val="24"/>
                <w:szCs w:val="24"/>
              </w:rPr>
              <w:t xml:space="preserve">4. </w:t>
            </w:r>
            <w:r w:rsidR="00692618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Falar sobre Comércio Justo</w:t>
            </w:r>
          </w:p>
        </w:tc>
        <w:tc>
          <w:tcPr>
            <w:tcW w:w="3827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spacing w:line="276" w:lineRule="auto"/>
              <w:rPr>
                <w:rFonts w:ascii="Arial" w:eastAsia="Arial" w:hAnsi="Arial" w:cs="Arial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tag w:val="goog_rdk_27"/>
                <w:id w:val="1409473483"/>
              </w:sdtPr>
              <w:sdtContent/>
            </w:sdt>
            <w:sdt>
              <w:sdtPr>
                <w:rPr>
                  <w:sz w:val="24"/>
                  <w:szCs w:val="24"/>
                </w:rPr>
                <w:tag w:val="goog_rdk_28"/>
                <w:id w:val="1654903312"/>
              </w:sdtPr>
              <w:sdtContent/>
            </w:sdt>
            <w:r w:rsidRPr="00B87445">
              <w:rPr>
                <w:rFonts w:ascii="Arial" w:eastAsia="Arial" w:hAnsi="Arial" w:cs="Arial"/>
                <w:sz w:val="24"/>
                <w:szCs w:val="24"/>
              </w:rPr>
              <w:t>Num pequeno palco, 4 atores discutem o chocolate de comércio justo, a importância de saber de onde vem a nossa comida (neste caso, o chocolate) e pensam criticamente sobre</w:t>
            </w:r>
            <w:r w:rsidR="008247E8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Pr="00B87445">
              <w:rPr>
                <w:rFonts w:ascii="Arial" w:eastAsia="Arial" w:hAnsi="Arial" w:cs="Arial"/>
                <w:sz w:val="24"/>
                <w:szCs w:val="24"/>
              </w:rPr>
              <w:t>o tópico</w:t>
            </w:r>
          </w:p>
        </w:tc>
      </w:tr>
    </w:tbl>
    <w:p w:rsidR="00F46A06" w:rsidRPr="00B87445" w:rsidRDefault="00F46A06" w:rsidP="00F46A06">
      <w:pPr>
        <w:tabs>
          <w:tab w:val="left" w:pos="1224"/>
        </w:tabs>
      </w:pPr>
    </w:p>
    <w:p w:rsidR="00F46A06" w:rsidRPr="00B87445" w:rsidRDefault="00B87445" w:rsidP="00F46A06">
      <w:r w:rsidRPr="00B87445">
        <w:br w:type="page"/>
      </w: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b/>
          <w:color w:val="0070C0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>PASSO 5: Desenvolver textos</w:t>
      </w: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b/>
          <w:sz w:val="24"/>
          <w:szCs w:val="24"/>
        </w:rPr>
        <w:t xml:space="preserve">Introdução </w:t>
      </w:r>
    </w:p>
    <w:p w:rsidR="00F46A06" w:rsidRPr="00B87445" w:rsidRDefault="00B87445" w:rsidP="00F46A06">
      <w:pPr>
        <w:spacing w:after="0" w:line="300" w:lineRule="auto"/>
        <w:ind w:left="-425"/>
        <w:rPr>
          <w:rFonts w:ascii="Arial" w:eastAsia="Arial" w:hAnsi="Arial" w:cs="Arial"/>
          <w:b/>
          <w:sz w:val="24"/>
          <w:szCs w:val="24"/>
        </w:rPr>
      </w:pPr>
      <w:bookmarkStart w:id="3" w:name="_heading=h.30j0zll" w:colFirst="0" w:colLast="0"/>
      <w:bookmarkEnd w:id="3"/>
      <w:r w:rsidRPr="00B87445">
        <w:rPr>
          <w:rFonts w:ascii="Arial" w:eastAsia="Arial" w:hAnsi="Arial" w:cs="Arial"/>
          <w:b/>
          <w:sz w:val="24"/>
          <w:szCs w:val="24"/>
        </w:rPr>
        <w:t>Explorar o chocolate belga</w:t>
      </w:r>
    </w:p>
    <w:p w:rsidR="00F46A06" w:rsidRPr="00B87445" w:rsidRDefault="00B87445" w:rsidP="00F46A06">
      <w:pPr>
        <w:spacing w:after="0" w:line="30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sz w:val="24"/>
          <w:szCs w:val="24"/>
        </w:rPr>
        <w:t xml:space="preserve">Porque é que o chocolate belga é tão famoso? Como é que as sementes de cacau chegaram à Bélgica? Quem fez o primeiro praliné? Posso fazer </w:t>
      </w:r>
      <w:r w:rsidR="008247E8" w:rsidRPr="00B87445">
        <w:rPr>
          <w:rFonts w:ascii="Arial" w:eastAsia="Arial" w:hAnsi="Arial" w:cs="Arial"/>
          <w:sz w:val="24"/>
          <w:szCs w:val="24"/>
        </w:rPr>
        <w:t>pralinês</w:t>
      </w:r>
      <w:r w:rsidRPr="00B87445">
        <w:rPr>
          <w:rFonts w:ascii="Arial" w:eastAsia="Arial" w:hAnsi="Arial" w:cs="Arial"/>
          <w:sz w:val="24"/>
          <w:szCs w:val="24"/>
        </w:rPr>
        <w:t xml:space="preserve"> em ca</w:t>
      </w:r>
      <w:r w:rsidR="008247E8">
        <w:rPr>
          <w:rFonts w:ascii="Arial" w:eastAsia="Arial" w:hAnsi="Arial" w:cs="Arial"/>
          <w:sz w:val="24"/>
          <w:szCs w:val="24"/>
        </w:rPr>
        <w:t>s</w:t>
      </w:r>
      <w:r w:rsidRPr="00B87445">
        <w:rPr>
          <w:rFonts w:ascii="Arial" w:eastAsia="Arial" w:hAnsi="Arial" w:cs="Arial"/>
          <w:sz w:val="24"/>
          <w:szCs w:val="24"/>
        </w:rPr>
        <w:t>a? Pode qualquer chocolate ser chamado de chocolate belga? Pode</w:t>
      </w:r>
      <w:r w:rsidR="008247E8">
        <w:rPr>
          <w:rFonts w:ascii="Arial" w:eastAsia="Arial" w:hAnsi="Arial" w:cs="Arial"/>
          <w:sz w:val="24"/>
          <w:szCs w:val="24"/>
        </w:rPr>
        <w:t>s</w:t>
      </w:r>
      <w:r w:rsidRPr="00B87445">
        <w:rPr>
          <w:rFonts w:ascii="Arial" w:eastAsia="Arial" w:hAnsi="Arial" w:cs="Arial"/>
          <w:sz w:val="24"/>
          <w:szCs w:val="24"/>
        </w:rPr>
        <w:t xml:space="preserve"> encontrar respostas a estas perguntas (e muitas mais) nesta exposição! </w:t>
      </w:r>
    </w:p>
    <w:p w:rsidR="00F46A06" w:rsidRPr="00B87445" w:rsidRDefault="00F46A06" w:rsidP="00F46A06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F46A06" w:rsidRPr="00B87445" w:rsidRDefault="00B87445" w:rsidP="00F46A06">
      <w:pPr>
        <w:spacing w:after="0" w:line="300" w:lineRule="auto"/>
        <w:ind w:left="-425"/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eastAsia="Arial" w:hAnsi="Arial" w:cs="Arial"/>
          <w:b/>
          <w:sz w:val="24"/>
          <w:szCs w:val="24"/>
        </w:rPr>
        <w:t>Painéis de secção</w:t>
      </w:r>
    </w:p>
    <w:p w:rsidR="00F46A06" w:rsidRPr="00B87445" w:rsidRDefault="00B87445" w:rsidP="00F46A06">
      <w:pPr>
        <w:spacing w:after="0" w:line="300" w:lineRule="auto"/>
        <w:ind w:left="-4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sz w:val="24"/>
          <w:szCs w:val="24"/>
        </w:rPr>
        <w:t xml:space="preserve">Idealmente, os painéis devem ter uma disposição vertical, 70 cm de largura e 1,5 metros de altura. Se houver recursos limitados na criação da exposição, os painéis podem simplesmente ser feitos em formato mais pequeno. Os painéis devem ter um texto introdutório curto e simples (máximo 200 palavras). O tamanho de caracteres recomendado é de 150pt para o título e 72 para o texto, mas depende do espaço onde a exposição vai estar. Para exposição digital, os painéis podem ser apresentados em formato </w:t>
      </w:r>
      <w:proofErr w:type="spellStart"/>
      <w:r w:rsidRPr="00B87445">
        <w:rPr>
          <w:rFonts w:ascii="Arial" w:eastAsia="Arial" w:hAnsi="Arial" w:cs="Arial"/>
          <w:sz w:val="24"/>
          <w:szCs w:val="24"/>
        </w:rPr>
        <w:t>jpg</w:t>
      </w:r>
      <w:proofErr w:type="spellEnd"/>
      <w:r w:rsidRPr="00B87445">
        <w:rPr>
          <w:rFonts w:ascii="Arial" w:eastAsia="Arial" w:hAnsi="Arial" w:cs="Arial"/>
          <w:sz w:val="24"/>
          <w:szCs w:val="24"/>
        </w:rPr>
        <w:t xml:space="preserve"> ou </w:t>
      </w:r>
      <w:proofErr w:type="spellStart"/>
      <w:r w:rsidRPr="00B87445">
        <w:rPr>
          <w:rFonts w:ascii="Arial" w:eastAsia="Arial" w:hAnsi="Arial" w:cs="Arial"/>
          <w:sz w:val="24"/>
          <w:szCs w:val="24"/>
        </w:rPr>
        <w:t>png</w:t>
      </w:r>
      <w:proofErr w:type="spellEnd"/>
      <w:r w:rsidRPr="00B87445">
        <w:rPr>
          <w:rFonts w:ascii="Arial" w:eastAsia="Arial" w:hAnsi="Arial" w:cs="Arial"/>
          <w:sz w:val="24"/>
          <w:szCs w:val="24"/>
        </w:rPr>
        <w:t xml:space="preserve"> (estes podem ser criados em </w:t>
      </w:r>
      <w:proofErr w:type="spellStart"/>
      <w:r w:rsidRPr="00B87445">
        <w:rPr>
          <w:rFonts w:ascii="Arial" w:eastAsia="Arial" w:hAnsi="Arial" w:cs="Arial"/>
          <w:sz w:val="24"/>
          <w:szCs w:val="24"/>
        </w:rPr>
        <w:t>Canva</w:t>
      </w:r>
      <w:proofErr w:type="spellEnd"/>
      <w:r w:rsidRPr="00B87445">
        <w:rPr>
          <w:rFonts w:ascii="Arial" w:eastAsia="Arial" w:hAnsi="Arial" w:cs="Arial"/>
          <w:sz w:val="24"/>
          <w:szCs w:val="24"/>
        </w:rPr>
        <w:t>, por exemplo).</w:t>
      </w:r>
    </w:p>
    <w:p w:rsidR="00F46A06" w:rsidRPr="00B87445" w:rsidRDefault="00F46A06" w:rsidP="00F46A06">
      <w:pPr>
        <w:spacing w:after="0" w:line="300" w:lineRule="auto"/>
        <w:ind w:left="-425"/>
        <w:rPr>
          <w:rFonts w:ascii="Arial" w:eastAsia="Arial" w:hAnsi="Arial" w:cs="Arial"/>
          <w:sz w:val="24"/>
          <w:szCs w:val="24"/>
        </w:rPr>
      </w:pP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b/>
          <w:color w:val="0070C0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t>Painéis</w:t>
      </w:r>
    </w:p>
    <w:p w:rsidR="00F46A06" w:rsidRPr="00B87445" w:rsidRDefault="008247E8" w:rsidP="00F46A06">
      <w:pPr>
        <w:spacing w:after="0" w:line="360" w:lineRule="auto"/>
        <w:ind w:left="-425" w:right="-625"/>
        <w:rPr>
          <w:rFonts w:ascii="Arial" w:eastAsia="Arial" w:hAnsi="Arial" w:cs="Arial"/>
          <w:b/>
          <w:sz w:val="24"/>
          <w:szCs w:val="24"/>
        </w:rPr>
      </w:pP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259715</wp:posOffset>
                </wp:positionV>
                <wp:extent cx="2584450" cy="4051711"/>
                <wp:effectExtent l="0" t="0" r="25400" b="254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4450" cy="4051711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 amt="26000"/>
                          </a:blip>
                          <a:tile tx="0" ty="0" sx="100000" sy="100000" flip="none" algn="tl"/>
                        </a:blip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Default="00B87445" w:rsidP="00F46A06">
                            <w:pPr>
                              <w:spacing w:line="240" w:lineRule="auto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7" o:spid="_x0000_s1068" style="position:absolute;left:0;text-align:left;margin-left:234pt;margin-top:20.45pt;width:203.5pt;height:319.0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" strokecolor="#31538f" strokeweight="1pt">
                <v:fill r:id="rId10" o:title="" opacity="17039f" recolor="t" rotate="t" type="tile"/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Default="00B87445" w:rsidP="00F46A06">
                      <w:pPr>
                        <w:spacing w:line="240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87445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259716</wp:posOffset>
                </wp:positionV>
                <wp:extent cx="2571750" cy="4057650"/>
                <wp:effectExtent l="0" t="0" r="19050" b="1905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4057650"/>
                          <a:chOff x="4053750" y="1606700"/>
                          <a:chExt cx="2584500" cy="434660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4060125" y="1613063"/>
                            <a:ext cx="2571750" cy="4333875"/>
                            <a:chOff x="0" y="0"/>
                            <a:chExt cx="2571750" cy="4333875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2571750" cy="43338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87445" w:rsidRDefault="00B87445" w:rsidP="00F46A06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0" y="0"/>
                              <a:ext cx="2571750" cy="4333875"/>
                            </a:xfrm>
                            <a:prstGeom prst="rect">
                              <a:avLst/>
                            </a:prstGeom>
                            <a:blipFill rotWithShape="1">
                              <a:blip r:embed="rId9">
                                <a:alphaModFix amt="26000"/>
                              </a:blip>
                              <a:tile tx="0" ty="0" sx="100000" sy="100000" flip="none" algn="tl"/>
                            </a:blipFill>
                            <a:ln w="12700">
                              <a:solidFill>
                                <a:srgbClr val="31538F"/>
                              </a:solidFill>
                              <a:prstDash val="solid"/>
                              <a:miter lim="800000"/>
                              <a:headEnd w="sm" len="sm"/>
                              <a:tailEnd w="sm" len="sm"/>
                            </a:ln>
                          </wps:spPr>
                          <wps:txbx>
                            <w:txbxContent>
                              <w:p w:rsidR="00B87445" w:rsidRDefault="00B87445" w:rsidP="00F46A06">
                                <w:pPr>
                                  <w:spacing w:line="240" w:lineRule="auto"/>
                                  <w:jc w:val="cente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/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74320" y="345440"/>
                              <a:ext cx="2104390" cy="390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87445" w:rsidRPr="004F66B7" w:rsidRDefault="00B87445" w:rsidP="00F46A06">
                                <w:pPr>
                                  <w:spacing w:line="258" w:lineRule="auto"/>
                                  <w:jc w:val="center"/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4F66B7">
                                  <w:rPr>
                                    <w:rFonts w:ascii="Arial" w:hAnsi="Arial" w:cs="Arial"/>
                                    <w:b/>
                                    <w:color w:val="767171"/>
                                    <w:sz w:val="24"/>
                                    <w:szCs w:val="24"/>
                                  </w:rPr>
                                  <w:t>Explorar o chocolate belga</w:t>
                                </w:r>
                              </w:p>
                              <w:p w:rsidR="00B87445" w:rsidRPr="004F66B7" w:rsidRDefault="00B87445" w:rsidP="00F46A06">
                                <w:pPr>
                                  <w:spacing w:line="258" w:lineRule="auto"/>
                                  <w:jc w:val="center"/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4F66B7">
                                  <w:rPr>
                                    <w:rFonts w:ascii="Arial" w:hAnsi="Arial" w:cs="Arial"/>
                                    <w:color w:val="767171"/>
                                    <w:sz w:val="24"/>
                                    <w:szCs w:val="24"/>
                                  </w:rPr>
                                  <w:t xml:space="preserve">Porque é que o chocolate belga é tão famoso? Como é que as sementes de cacau chegaram à Bélgica? Quem fez o primeiro praliné? Posso fazer </w:t>
                                </w:r>
                                <w:r w:rsidR="008247E8" w:rsidRPr="004F66B7">
                                  <w:rPr>
                                    <w:rFonts w:ascii="Arial" w:hAnsi="Arial" w:cs="Arial"/>
                                    <w:color w:val="767171"/>
                                    <w:sz w:val="24"/>
                                    <w:szCs w:val="24"/>
                                  </w:rPr>
                                  <w:t>pralinês</w:t>
                                </w:r>
                                <w:r w:rsidRPr="004F66B7">
                                  <w:rPr>
                                    <w:rFonts w:ascii="Arial" w:hAnsi="Arial" w:cs="Arial"/>
                                    <w:color w:val="767171"/>
                                    <w:sz w:val="24"/>
                                    <w:szCs w:val="24"/>
                                  </w:rPr>
                                  <w:t xml:space="preserve"> em cada? Pode qualquer chocolate ser chamado de chocolate belga? </w:t>
                                </w:r>
                              </w:p>
                              <w:p w:rsidR="00B87445" w:rsidRPr="004F66B7" w:rsidRDefault="00B87445" w:rsidP="00F46A06">
                                <w:pPr>
                                  <w:spacing w:line="258" w:lineRule="auto"/>
                                  <w:jc w:val="center"/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4F66B7">
                                  <w:rPr>
                                    <w:rFonts w:ascii="Arial" w:hAnsi="Arial" w:cs="Arial"/>
                                    <w:color w:val="767171"/>
                                    <w:sz w:val="24"/>
                                    <w:szCs w:val="24"/>
                                  </w:rPr>
                                  <w:t xml:space="preserve">Pode encontrar respostas a estas perguntas (e muitas mais) nesta exposição! </w:t>
                                </w:r>
                              </w:p>
                              <w:p w:rsidR="00B87445" w:rsidRDefault="00B87445" w:rsidP="00F46A06">
                                <w:pPr>
                                  <w:spacing w:line="258" w:lineRule="auto"/>
                                  <w:jc w:val="center"/>
                                </w:pPr>
                              </w:p>
                              <w:p w:rsidR="00B87445" w:rsidRDefault="00B87445" w:rsidP="00F46A06">
                                <w:pPr>
                                  <w:spacing w:line="258" w:lineRule="auto"/>
                                  <w:ind w:right="8"/>
                                  <w:jc w:val="center"/>
                                </w:pPr>
                              </w:p>
                              <w:p w:rsidR="00B87445" w:rsidRDefault="00B87445" w:rsidP="00F46A06">
                                <w:pPr>
                                  <w:spacing w:line="258" w:lineRule="auto"/>
                                  <w:jc w:val="center"/>
                                </w:pPr>
                              </w:p>
                              <w:p w:rsidR="00B87445" w:rsidRDefault="00B87445" w:rsidP="00F46A06">
                                <w:pPr>
                                  <w:spacing w:line="258" w:lineRule="auto"/>
                                  <w:jc w:val="cente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9" o:spid="_x0000_s1069" style="position:absolute;left:0;text-align:left;margin-left:.75pt;margin-top:20.45pt;width:202.5pt;height:319.5pt;z-index:251673600;mso-height-relative:margin" coordorigin="40537,16067" coordsize="25845,434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">
                <v:group id="Group 1" o:spid="_x0000_s1070" style="position:absolute;left:40601;top:16130;width:25717;height:43339" coordsize="25717,43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71" style="position:absolute;width:25717;height:43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:rsidR="00B87445" w:rsidRDefault="00B87445" w:rsidP="00F46A06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rect>
                  <v:rect id="Rectangle 3" o:spid="_x0000_s1072" style="position:absolute;width:25717;height:433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" strokecolor="#31538f" strokeweight="1pt">
                    <v:fill r:id="rId10" o:title="" opacity="17039f" recolor="t" rotate="t" type="tile"/>
                    <v:stroke startarrowwidth="narrow" startarrowlength="short" endarrowwidth="narrow" endarrowlength="short"/>
                    <v:textbox inset="2.53958mm,1.2694mm,2.53958mm,1.2694mm">
                      <w:txbxContent>
                        <w:p w:rsidR="00B87445" w:rsidRDefault="00B87445" w:rsidP="00F46A06">
                          <w:pPr>
                            <w:spacing w:line="240" w:lineRule="auto"/>
                            <w:jc w:val="center"/>
                          </w:pPr>
                        </w:p>
                      </w:txbxContent>
                    </v:textbox>
                  </v:rect>
                  <v:rect id="Rectangle 4" o:spid="_x0000_s1073" style="position:absolute;left:2743;top:3454;width:21044;height:39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" stroked="f">
                    <v:textbox inset="2.53958mm,1.2694mm,2.53958mm,1.2694mm">
                      <w:txbxContent>
                        <w:p w:rsidR="00B87445" w:rsidRPr="004F66B7" w:rsidRDefault="00B87445" w:rsidP="00F46A06">
                          <w:pPr>
                            <w:spacing w:line="258" w:lineRule="auto"/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4F66B7">
                            <w:rPr>
                              <w:rFonts w:ascii="Arial" w:hAnsi="Arial" w:cs="Arial"/>
                              <w:b/>
                              <w:color w:val="767171"/>
                              <w:sz w:val="24"/>
                              <w:szCs w:val="24"/>
                            </w:rPr>
                            <w:t>Explorar o chocolate belga</w:t>
                          </w:r>
                        </w:p>
                        <w:p w:rsidR="00B87445" w:rsidRPr="004F66B7" w:rsidRDefault="00B87445" w:rsidP="00F46A06">
                          <w:pPr>
                            <w:spacing w:line="258" w:lineRule="auto"/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4F66B7">
                            <w:rPr>
                              <w:rFonts w:ascii="Arial" w:hAnsi="Arial" w:cs="Arial"/>
                              <w:color w:val="767171"/>
                              <w:sz w:val="24"/>
                              <w:szCs w:val="24"/>
                            </w:rPr>
                            <w:t xml:space="preserve">Porque é que o chocolate belga é tão famoso? Como é que as sementes de cacau chegaram à Bélgica? Quem fez o primeiro praliné? Posso fazer </w:t>
                          </w:r>
                          <w:r w:rsidR="008247E8" w:rsidRPr="004F66B7">
                            <w:rPr>
                              <w:rFonts w:ascii="Arial" w:hAnsi="Arial" w:cs="Arial"/>
                              <w:color w:val="767171"/>
                              <w:sz w:val="24"/>
                              <w:szCs w:val="24"/>
                            </w:rPr>
                            <w:t>pralinês</w:t>
                          </w:r>
                          <w:r w:rsidRPr="004F66B7">
                            <w:rPr>
                              <w:rFonts w:ascii="Arial" w:hAnsi="Arial" w:cs="Arial"/>
                              <w:color w:val="767171"/>
                              <w:sz w:val="24"/>
                              <w:szCs w:val="24"/>
                            </w:rPr>
                            <w:t xml:space="preserve"> em cada? Pode qualquer chocolate ser chamado de chocolate belga? </w:t>
                          </w:r>
                        </w:p>
                        <w:p w:rsidR="00B87445" w:rsidRPr="004F66B7" w:rsidRDefault="00B87445" w:rsidP="00F46A06">
                          <w:pPr>
                            <w:spacing w:line="258" w:lineRule="auto"/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4F66B7">
                            <w:rPr>
                              <w:rFonts w:ascii="Arial" w:hAnsi="Arial" w:cs="Arial"/>
                              <w:color w:val="767171"/>
                              <w:sz w:val="24"/>
                              <w:szCs w:val="24"/>
                            </w:rPr>
                            <w:t xml:space="preserve">Pode encontrar respostas a estas perguntas (e muitas mais) nesta exposição! </w:t>
                          </w:r>
                        </w:p>
                        <w:p w:rsidR="00B87445" w:rsidRDefault="00B87445" w:rsidP="00F46A06">
                          <w:pPr>
                            <w:spacing w:line="258" w:lineRule="auto"/>
                            <w:jc w:val="center"/>
                          </w:pPr>
                        </w:p>
                        <w:p w:rsidR="00B87445" w:rsidRDefault="00B87445" w:rsidP="00F46A06">
                          <w:pPr>
                            <w:spacing w:line="258" w:lineRule="auto"/>
                            <w:ind w:right="8"/>
                            <w:jc w:val="center"/>
                          </w:pPr>
                        </w:p>
                        <w:p w:rsidR="00B87445" w:rsidRDefault="00B87445" w:rsidP="00F46A06">
                          <w:pPr>
                            <w:spacing w:line="258" w:lineRule="auto"/>
                            <w:jc w:val="center"/>
                          </w:pPr>
                        </w:p>
                        <w:p w:rsidR="00B87445" w:rsidRDefault="00B87445" w:rsidP="00F46A06">
                          <w:pPr>
                            <w:spacing w:line="258" w:lineRule="auto"/>
                            <w:jc w:val="cente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B87445" w:rsidRPr="00B87445">
        <w:rPr>
          <w:rFonts w:ascii="Arial" w:eastAsia="Arial" w:hAnsi="Arial" w:cs="Arial"/>
          <w:b/>
          <w:sz w:val="24"/>
          <w:szCs w:val="24"/>
        </w:rPr>
        <w:t>Painel introdutório e painéis de secção</w:t>
      </w:r>
    </w:p>
    <w:p w:rsidR="00F46A06" w:rsidRPr="00B87445" w:rsidRDefault="00F46A06" w:rsidP="00F46A06">
      <w:pPr>
        <w:tabs>
          <w:tab w:val="left" w:pos="1224"/>
        </w:tabs>
      </w:pPr>
    </w:p>
    <w:p w:rsidR="00F46A06" w:rsidRPr="00B87445" w:rsidRDefault="00F46A06" w:rsidP="00F46A06"/>
    <w:p w:rsidR="00F46A06" w:rsidRPr="00B87445" w:rsidRDefault="00B87445" w:rsidP="00F46A06">
      <w:r w:rsidRPr="00B87445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>
                <wp:simplePos x="0" y="0"/>
                <wp:positionH relativeFrom="column">
                  <wp:posOffset>3095625</wp:posOffset>
                </wp:positionH>
                <wp:positionV relativeFrom="paragraph">
                  <wp:posOffset>15875</wp:posOffset>
                </wp:positionV>
                <wp:extent cx="2370455" cy="3324225"/>
                <wp:effectExtent l="0" t="0" r="0" b="9525"/>
                <wp:wrapSquare wrapText="bothSides"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455" cy="3324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87445" w:rsidRPr="004F66B7" w:rsidRDefault="00B87445" w:rsidP="00F46A06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b/>
                                <w:color w:val="767171"/>
                                <w:sz w:val="24"/>
                                <w:szCs w:val="24"/>
                              </w:rPr>
                              <w:t>História do chocolate belga</w:t>
                            </w:r>
                          </w:p>
                          <w:p w:rsidR="00B87445" w:rsidRPr="004F66B7" w:rsidRDefault="00B87445" w:rsidP="00F46A06">
                            <w:pPr>
                              <w:spacing w:line="258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>Os primeiros grãos de cacau chegaram à Bélgica no século XVII. Na altura, a Bélgica era governada pelos espanhóis e os exploradores trouxeram cacau da América do Sul para a Bélgica. Na altura, o chocolate era considerado um luxo. Então, como é que todos começaram a comer chocolate? Vamos descobrir nesta secção da exposição.</w:t>
                            </w:r>
                          </w:p>
                          <w:p w:rsidR="00B87445" w:rsidRPr="004F66B7" w:rsidRDefault="00B87445" w:rsidP="00F46A06">
                            <w:pPr>
                              <w:spacing w:line="258" w:lineRule="auto"/>
                              <w:ind w:left="141" w:right="320" w:firstLine="141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9" o:spid="_x0000_s1074" style="position:absolute;margin-left:243.75pt;margin-top:1.25pt;width:186.65pt;height:261.75pt;z-index:251677696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" stroked="f">
                <v:textbox inset="2.53958mm,1.2694mm,2.53958mm,1.2694mm">
                  <w:txbxContent>
                    <w:p w:rsidR="00B87445" w:rsidRPr="004F66B7" w:rsidRDefault="00B87445" w:rsidP="00F46A06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b/>
                          <w:color w:val="767171"/>
                          <w:sz w:val="24"/>
                          <w:szCs w:val="24"/>
                        </w:rPr>
                        <w:t>História do chocolate belga</w:t>
                      </w:r>
                    </w:p>
                    <w:p w:rsidR="00B87445" w:rsidRPr="004F66B7" w:rsidRDefault="00B87445" w:rsidP="00F46A06">
                      <w:pPr>
                        <w:spacing w:line="258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>Os primeiros grãos de cacau chegaram à Bélgica no século XVII. Na altura, a Bélgica era governada pelos espanhóis e os exploradores trouxeram cacau da América do Sul para a Bélgica. Na altura, o chocolate era considerado um luxo. Então, como é que todos começaram a comer chocolate? Vamos descobrir nesta secção da exposição.</w:t>
                      </w:r>
                    </w:p>
                    <w:p w:rsidR="00B87445" w:rsidRPr="004F66B7" w:rsidRDefault="00B87445" w:rsidP="00F46A06">
                      <w:pPr>
                        <w:spacing w:line="258" w:lineRule="auto"/>
                        <w:ind w:left="141" w:right="320" w:firstLine="141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F46A06" w:rsidP="00F46A06"/>
    <w:p w:rsidR="00F46A06" w:rsidRPr="00B87445" w:rsidRDefault="00B87445" w:rsidP="00F46A06">
      <w:r w:rsidRPr="00B87445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>
                <wp:simplePos x="0" y="0"/>
                <wp:positionH relativeFrom="column">
                  <wp:posOffset>134842</wp:posOffset>
                </wp:positionH>
                <wp:positionV relativeFrom="paragraph">
                  <wp:posOffset>434393</wp:posOffset>
                </wp:positionV>
                <wp:extent cx="2370455" cy="3281045"/>
                <wp:effectExtent l="0" t="0" r="0" b="0"/>
                <wp:wrapSquare wrapText="bothSides"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455" cy="328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87445" w:rsidRPr="004F66B7" w:rsidRDefault="00B87445" w:rsidP="00F46A06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b/>
                                <w:color w:val="767171"/>
                                <w:sz w:val="24"/>
                                <w:szCs w:val="24"/>
                              </w:rPr>
                              <w:t>Variedade do chocolate belga</w:t>
                            </w:r>
                          </w:p>
                          <w:p w:rsidR="00B87445" w:rsidRPr="004F66B7" w:rsidRDefault="00B87445" w:rsidP="00F46A06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 xml:space="preserve">O praliné é um chocolate recheado com um recheio mole. O primeiro praliné foi inventado em 1912. Hoje em dia, existem muitos tipos de </w:t>
                            </w:r>
                            <w:r w:rsidR="008247E8"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>pralinês</w:t>
                            </w: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 xml:space="preserve">, para que todos possam encontrar algo ao seu gosto. Embora os </w:t>
                            </w:r>
                            <w:r w:rsidR="008247E8"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>pralinês</w:t>
                            </w: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 xml:space="preserve"> sejam o tipo mais famoso de chocolate belga, não são os únicos. Nesta parte da exposição, irá explorar mais sobre a invenção do praliné, tipo de chocolate belga e como como prepará-lo em casa.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angle 44" o:spid="_x0000_s1075" style="position:absolute;margin-left:10.6pt;margin-top:34.2pt;width:186.65pt;height:258.35pt;z-index:2516858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" stroked="f">
                <v:textbox inset="2.53958mm,1.2694mm,2.53958mm,1.2694mm">
                  <w:txbxContent>
                    <w:p w:rsidR="00B87445" w:rsidRPr="004F66B7" w:rsidRDefault="00B87445" w:rsidP="00F46A06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b/>
                          <w:color w:val="767171"/>
                          <w:sz w:val="24"/>
                          <w:szCs w:val="24"/>
                        </w:rPr>
                        <w:t>Variedade do chocolate belga</w:t>
                      </w:r>
                    </w:p>
                    <w:p w:rsidR="00B87445" w:rsidRPr="004F66B7" w:rsidRDefault="00B87445" w:rsidP="00F46A06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 xml:space="preserve">O praliné é um chocolate recheado com um recheio mole. O primeiro praliné foi inventado em 1912. Hoje em dia, existem muitos tipos de </w:t>
                      </w:r>
                      <w:r w:rsidR="008247E8"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>pralinês</w:t>
                      </w: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 xml:space="preserve">, para que todos possam encontrar algo ao seu gosto. Embora os </w:t>
                      </w:r>
                      <w:r w:rsidR="008247E8"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>pralinês</w:t>
                      </w: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 xml:space="preserve"> sejam o tipo mais famoso de chocolate belga, não são os únicos. Nesta parte da exposição, irá explorar mais sobre a invenção do praliné, tipo de chocolate belga e como como prepará-lo em casa.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584450" cy="4346575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60125" y="1613063"/>
                          <a:ext cx="2584450" cy="4346575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 amt="26000"/>
                          </a:blip>
                          <a:tile tx="0" ty="0" sx="100000" sy="100000" flip="none" algn="tl"/>
                        </a:blip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Default="00B87445" w:rsidP="00F46A06">
                            <w:pPr>
                              <w:spacing w:line="240" w:lineRule="auto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36" o:spid="_x0000_s1076" style="position:absolute;margin-left:0;margin-top:-.05pt;width:203.5pt;height:342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" strokecolor="#31538f" strokeweight="1pt">
                <v:fill r:id="rId10" o:title="" opacity="17039f" recolor="t" rotate="t" type="tile"/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Default="00B87445" w:rsidP="00F46A06">
                      <w:pPr>
                        <w:spacing w:line="240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87445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999740</wp:posOffset>
                </wp:positionH>
                <wp:positionV relativeFrom="paragraph">
                  <wp:posOffset>10160</wp:posOffset>
                </wp:positionV>
                <wp:extent cx="2584450" cy="4346575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4450" cy="4346575"/>
                        </a:xfrm>
                        <a:prstGeom prst="rect">
                          <a:avLst/>
                        </a:prstGeom>
                        <a:blipFill rotWithShape="1">
                          <a:blip r:embed="rId9">
                            <a:alphaModFix amt="26000"/>
                          </a:blip>
                          <a:tile tx="0" ty="0" sx="100000" sy="100000" flip="none" algn="tl"/>
                        </a:blipFill>
                        <a:ln w="12700">
                          <a:solidFill>
                            <a:srgbClr val="31538F"/>
                          </a:solidFill>
                          <a:prstDash val="solid"/>
                          <a:miter lim="800000"/>
                          <a:headEnd w="sm" len="sm"/>
                          <a:tailEnd w="sm" len="sm"/>
                        </a:ln>
                      </wps:spPr>
                      <wps:txbx>
                        <w:txbxContent>
                          <w:p w:rsidR="00B87445" w:rsidRDefault="00B87445" w:rsidP="00F46A06">
                            <w:pPr>
                              <w:spacing w:line="240" w:lineRule="auto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46" o:spid="_x0000_s1077" style="position:absolute;margin-left:236.2pt;margin-top:.8pt;width:203.5pt;height:342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" strokecolor="#31538f" strokeweight="1pt">
                <v:fill r:id="rId10" o:title="" opacity="17039f" recolor="t" rotate="t" type="tile"/>
                <v:stroke startarrowwidth="narrow" startarrowlength="short" endarrowwidth="narrow" endarrowlength="short"/>
                <v:textbox inset="2.53958mm,1.2694mm,2.53958mm,1.2694mm">
                  <w:txbxContent>
                    <w:p w:rsidR="00B87445" w:rsidRDefault="00B87445" w:rsidP="00F46A06">
                      <w:pPr>
                        <w:spacing w:line="240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87445">
        <w:br w:type="page"/>
      </w:r>
      <w:r w:rsidRPr="00B87445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>
                <wp:simplePos x="0" y="0"/>
                <wp:positionH relativeFrom="column">
                  <wp:posOffset>3147763</wp:posOffset>
                </wp:positionH>
                <wp:positionV relativeFrom="paragraph">
                  <wp:posOffset>94836</wp:posOffset>
                </wp:positionV>
                <wp:extent cx="2370455" cy="4185285"/>
                <wp:effectExtent l="0" t="0" r="0" b="0"/>
                <wp:wrapSquare wrapText="bothSides"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455" cy="4185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87445" w:rsidRPr="004F66B7" w:rsidRDefault="00B87445" w:rsidP="00F46A06">
                            <w:pPr>
                              <w:spacing w:line="36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b/>
                                <w:color w:val="767171"/>
                                <w:sz w:val="24"/>
                                <w:szCs w:val="24"/>
                              </w:rPr>
                              <w:t>Requisitos para o chocolate belga</w:t>
                            </w:r>
                          </w:p>
                          <w:p w:rsidR="00B87445" w:rsidRPr="004F66B7" w:rsidRDefault="00B87445" w:rsidP="00F46A06">
                            <w:pPr>
                              <w:spacing w:line="258" w:lineRule="auto"/>
                              <w:ind w:right="320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>O chocolate belga contém 100% de manteiga de cacau, e é feito com grãos de cacau de alta qualidade. Para que seja chamado</w:t>
                            </w:r>
                            <w:r w:rsidR="008247E8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 xml:space="preserve"> de</w:t>
                            </w:r>
                            <w:r w:rsidRPr="004F66B7">
                              <w:rPr>
                                <w:rFonts w:ascii="Arial" w:hAnsi="Arial" w:cs="Arial"/>
                                <w:color w:val="767171"/>
                                <w:sz w:val="24"/>
                                <w:szCs w:val="24"/>
                              </w:rPr>
                              <w:t xml:space="preserve"> "chocolate belga", o processo completo de produção do chocolate deve ser realizado na Bélgica. Em 2007, foi desenvolvido o "Código do Chocolate Belga". Mas será a produção de chocolate sustentável? Devemos pensar sobre as origens dos grãos de cacau? O que é chocolate de comércio justo? Encontrará a resposta nesta secção da exposição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angle 47" o:spid="_x0000_s1078" style="position:absolute;margin-left:247.85pt;margin-top:7.45pt;width:186.65pt;height:329.55pt;z-index:25168179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" stroked="f">
                <v:textbox inset="2.53958mm,1.2694mm,2.53958mm,1.2694mm">
                  <w:txbxContent>
                    <w:p w:rsidR="00B87445" w:rsidRPr="004F66B7" w:rsidRDefault="00B87445" w:rsidP="00F46A06">
                      <w:pPr>
                        <w:spacing w:line="360" w:lineRule="auto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b/>
                          <w:color w:val="767171"/>
                          <w:sz w:val="24"/>
                          <w:szCs w:val="24"/>
                        </w:rPr>
                        <w:t>Requisitos para o chocolate belga</w:t>
                      </w:r>
                    </w:p>
                    <w:p w:rsidR="00B87445" w:rsidRPr="004F66B7" w:rsidRDefault="00B87445" w:rsidP="00F46A06">
                      <w:pPr>
                        <w:spacing w:line="258" w:lineRule="auto"/>
                        <w:ind w:right="320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>O chocolate belga contém 100% de manteiga de cacau, e é feito com grãos de cacau de alta qualidade. Para que seja chamado</w:t>
                      </w:r>
                      <w:r w:rsidR="008247E8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 xml:space="preserve"> de</w:t>
                      </w:r>
                      <w:r w:rsidRPr="004F66B7">
                        <w:rPr>
                          <w:rFonts w:ascii="Arial" w:hAnsi="Arial" w:cs="Arial"/>
                          <w:color w:val="767171"/>
                          <w:sz w:val="24"/>
                          <w:szCs w:val="24"/>
                        </w:rPr>
                        <w:t xml:space="preserve"> "chocolate belga", o processo completo de produção do chocolate deve ser realizado na Bélgica. Em 2007, foi desenvolvido o "Código do Chocolate Belga". Mas será a produção de chocolate sustentável? Devemos pensar sobre as origens dos grãos de cacau? O que é chocolate de comércio justo? Encontrará a resposta nesta secção da exposição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5A31A1" w:rsidRPr="00B87445" w:rsidRDefault="00B87445" w:rsidP="00F46A06">
      <w:pPr>
        <w:rPr>
          <w:rFonts w:ascii="Arial" w:eastAsia="Arial" w:hAnsi="Arial" w:cs="Arial"/>
          <w:b/>
          <w:color w:val="0070C0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>Etiquetas</w:t>
      </w:r>
    </w:p>
    <w:p w:rsidR="005A31A1" w:rsidRPr="00B87445" w:rsidRDefault="00B87445" w:rsidP="00F46A06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752600"/>
                <wp:effectExtent l="0" t="0" r="19050" b="19050"/>
                <wp:wrapTopAndBottom/>
                <wp:docPr id="73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75260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5A31A1" w:rsidRDefault="00B87445" w:rsidP="005A31A1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Os grãos de cacau fizeram história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O chocolate belga data do século XVII e é famoso em todo o mundo. Nesta apresentação interativa pode</w:t>
                            </w:r>
                            <w:r w:rsidR="008247E8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saber mais sobre como tudo começou e como o chocolate belga se tornou tão bem conhecido. </w:t>
                            </w: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Ορθογώνιο 49" o:spid="_x0000_s1079" style="position:absolute;margin-left:0;margin-top:29.25pt;width:501pt;height:138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" fillcolor="#a9d18e" strokecolor="#2f528f" strokeweight="1pt">
                <v:textbox>
                  <w:txbxContent>
                    <w:p w:rsidR="00B87445" w:rsidRPr="005A31A1" w:rsidRDefault="00B87445" w:rsidP="005A31A1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>Os grãos de cacau fizeram história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O chocolate belga data do século XVII e é famoso em todo o mundo. Nesta apresentação interativa pode</w:t>
                      </w:r>
                      <w:r w:rsidR="008247E8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s</w:t>
                      </w: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saber mais sobre como tudo começou e como o chocolate belga se tornou tão bem conhecido. </w:t>
                      </w: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1</w:t>
      </w:r>
    </w:p>
    <w:p w:rsidR="005A31A1" w:rsidRPr="00B87445" w:rsidRDefault="005A31A1" w:rsidP="00F46A06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F46A06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B87445" w:rsidP="005A31A1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752600"/>
                <wp:effectExtent l="0" t="0" r="19050" b="19050"/>
                <wp:wrapTopAndBottom/>
                <wp:docPr id="75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75260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5A31A1" w:rsidRDefault="00B87445" w:rsidP="005A31A1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Uma breve história do chocolate belga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Através dos pósteres, encontrará</w:t>
                            </w:r>
                            <w:r w:rsidR="008247E8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informação chave sobre o chocolate belga num só local. Diferentes pósteres oferecem diferentes interpretações artísticas da história do chocolate belga. 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0" style="position:absolute;margin-left:0;margin-top:29.25pt;width:501pt;height:138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" fillcolor="#a9d18e" strokecolor="#2f528f" strokeweight="1pt">
                <v:textbox>
                  <w:txbxContent>
                    <w:p w:rsidR="00B87445" w:rsidRPr="005A31A1" w:rsidRDefault="00B87445" w:rsidP="005A31A1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>Uma breve história do chocolate belga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Através dos pósteres, encontrará</w:t>
                      </w:r>
                      <w:r w:rsidR="008247E8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s</w:t>
                      </w: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informação chave sobre o chocolate belga num só local. Diferentes pósteres oferecem diferentes interpretações artísticas da história do chocolate belga. 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2</w:t>
      </w: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B87445" w:rsidP="005A31A1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809750"/>
                <wp:effectExtent l="0" t="0" r="19050" b="19050"/>
                <wp:wrapTopAndBottom/>
                <wp:docPr id="76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80975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8247E8" w:rsidRDefault="00B87445" w:rsidP="008247E8">
                            <w:pPr>
                              <w:spacing w:after="0" w:line="300" w:lineRule="auto"/>
                              <w:ind w:left="-425"/>
                              <w:jc w:val="center"/>
                              <w:rPr>
                                <w:rFonts w:ascii="Arial" w:eastAsia="Arial" w:hAnsi="Arial" w:cs="Arial"/>
                                <w:b/>
                                <w:szCs w:val="24"/>
                              </w:rPr>
                            </w:pPr>
                            <w:r w:rsidRPr="008247E8">
                              <w:rPr>
                                <w:b/>
                                <w:bCs/>
                                <w:sz w:val="40"/>
                                <w:szCs w:val="44"/>
                              </w:rPr>
                              <w:t>Uma figura importante na história do chocolate belga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Quem obteve a primeira licença para fabricar chocolate? Quem é o inventor do praliné? Quem inventou o praliné Manon? Quem lançou a primeira barra de chocolate recheada? As respostas a todas estas perguntas podem ser encontradas neste pequeno vídeo sobre as figuras mais importantes da história do chocolate belga.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1" style="position:absolute;margin-left:0;margin-top:29.25pt;width:501pt;height:142.5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" fillcolor="#a9d18e" strokecolor="#2f528f" strokeweight="1pt">
                <v:textbox>
                  <w:txbxContent>
                    <w:p w:rsidR="00B87445" w:rsidRPr="008247E8" w:rsidRDefault="00B87445" w:rsidP="008247E8">
                      <w:pPr>
                        <w:spacing w:after="0" w:line="300" w:lineRule="auto"/>
                        <w:ind w:left="-425"/>
                        <w:jc w:val="center"/>
                        <w:rPr>
                          <w:rFonts w:ascii="Arial" w:eastAsia="Arial" w:hAnsi="Arial" w:cs="Arial"/>
                          <w:b/>
                          <w:szCs w:val="24"/>
                        </w:rPr>
                      </w:pPr>
                      <w:r w:rsidRPr="008247E8">
                        <w:rPr>
                          <w:b/>
                          <w:bCs/>
                          <w:sz w:val="40"/>
                          <w:szCs w:val="44"/>
                        </w:rPr>
                        <w:t>Uma figura importante na história do chocolate belga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Quem obteve a primeira licença para fabricar chocolate? Quem é o inventor do praliné? Quem inventou o praliné Manon? Quem lançou a primeira barra de chocolate recheada? As respostas a todas estas perguntas podem ser encontradas neste pequeno vídeo sobre as figuras mais importantes da história do chocolate belga.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3</w:t>
      </w: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B87445" w:rsidP="005A31A1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752600"/>
                <wp:effectExtent l="0" t="0" r="19050" b="19050"/>
                <wp:wrapTopAndBottom/>
                <wp:docPr id="77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75260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5A31A1" w:rsidRDefault="00B87445" w:rsidP="005A31A1">
                            <w:pPr>
                              <w:spacing w:after="0" w:line="300" w:lineRule="auto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Chocolates belgas: </w:t>
                            </w:r>
                            <w:r w:rsidR="008247E8"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pralinês</w:t>
                            </w:r>
                          </w:p>
                          <w:p w:rsidR="00B87445" w:rsidRPr="005A31A1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O termo 'praliné' é belga na sua origem. Há muitas definições de praliné, e há muitas maneiras de o fazer. Mas algo que todos eles têm em comum é que o praliné é um chocolate com um recheio suave. Aqui pode</w:t>
                            </w:r>
                            <w:r w:rsidR="008247E8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s</w:t>
                            </w:r>
                            <w:r w:rsidRPr="005A31A1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ver um exemplo de um praliné.</w:t>
                            </w:r>
                          </w:p>
                          <w:p w:rsidR="00B87445" w:rsidRPr="005A31A1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2" style="position:absolute;margin-left:0;margin-top:29.25pt;width:501pt;height:138pt;z-index:2517022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" fillcolor="#a9d18e" strokecolor="#2f528f" strokeweight="1pt">
                <v:textbox>
                  <w:txbxContent>
                    <w:p w:rsidR="00B87445" w:rsidRPr="005A31A1" w:rsidRDefault="00B87445" w:rsidP="005A31A1">
                      <w:pPr>
                        <w:spacing w:after="0" w:line="300" w:lineRule="auto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 xml:space="preserve">Chocolates belgas: </w:t>
                      </w:r>
                      <w:r w:rsidR="008247E8" w:rsidRPr="005A31A1">
                        <w:rPr>
                          <w:b/>
                          <w:bCs/>
                          <w:sz w:val="44"/>
                          <w:szCs w:val="44"/>
                        </w:rPr>
                        <w:t>pralinês</w:t>
                      </w:r>
                    </w:p>
                    <w:p w:rsidR="00B87445" w:rsidRPr="005A31A1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O termo 'praliné' é belga na sua origem. Há muitas definições de praliné, e há muitas maneiras de o fazer. Mas algo que todos eles têm em comum é que o praliné é um chocolate com um recheio suave. Aqui pode</w:t>
                      </w:r>
                      <w:r w:rsidR="008247E8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s</w:t>
                      </w:r>
                      <w:r w:rsidRPr="005A31A1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ver um exemplo de um praliné.</w:t>
                      </w:r>
                    </w:p>
                    <w:p w:rsidR="00B87445" w:rsidRPr="005A31A1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4</w:t>
      </w: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B87445" w:rsidP="005A31A1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2190750"/>
                <wp:effectExtent l="0" t="0" r="19050" b="19050"/>
                <wp:wrapTopAndBottom/>
                <wp:docPr id="78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19075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5A31A1" w:rsidRDefault="00B87445" w:rsidP="005A31A1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7F1C80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Como fazer um praliné?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Esta atividade pode ser o primeiro passo para se tornar um verdadeiro chocolateiro! Há muitas receitas diferentes para fazer praliné (e algumas ainda são um segredo bem guardado!) e podem ser recheados com ingredientes diferentes (amêndoas, avelãs, e mesmo tomate e manjericão). Nesta atividade, irá aprender uma forma possível de fazer praliné de que poderá desfrutar no conforto da sua casa. </w:t>
                            </w:r>
                          </w:p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3" style="position:absolute;margin-left:0;margin-top:29.25pt;width:501pt;height:172.5pt;z-index:251704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" fillcolor="#a9d18e" strokecolor="#2f528f" strokeweight="1pt">
                <v:textbox>
                  <w:txbxContent>
                    <w:p w:rsidR="00B87445" w:rsidRPr="005A31A1" w:rsidRDefault="00B87445" w:rsidP="005A31A1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7F1C80">
                        <w:rPr>
                          <w:b/>
                          <w:bCs/>
                          <w:sz w:val="44"/>
                          <w:szCs w:val="44"/>
                        </w:rPr>
                        <w:t>Como fazer um praliné?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Esta atividade pode ser o primeiro passo para se tornar um verdadeiro chocolateiro! Há muitas receitas diferentes para fazer praliné (e algumas ainda são um segredo bem guardado!) e podem ser recheados com ingredientes diferentes (amêndoas, avelãs, e mesmo tomate e manjericão). Nesta atividade, irá aprender uma forma possível de fazer praliné de que poderá desfrutar no conforto da sua casa. </w:t>
                      </w:r>
                    </w:p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5</w:t>
      </w: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B87445" w:rsidP="005A31A1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238250"/>
                <wp:effectExtent l="0" t="0" r="19050" b="19050"/>
                <wp:wrapTopAndBottom/>
                <wp:docPr id="79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23825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B87445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7F1C80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Explorar o chocolate belga </w:t>
                            </w:r>
                          </w:p>
                          <w:p w:rsidR="00B87445" w:rsidRPr="007F1C80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A galeria de fotos retrata diferentes </w:t>
                            </w:r>
                            <w:r w:rsidR="008247E8"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pralinês</w:t>
                            </w: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que os alunos escolherem mostrar. Consegues adivinhar o sabor de todos eles? </w:t>
                            </w:r>
                          </w:p>
                          <w:p w:rsidR="00B87445" w:rsidRPr="005A31A1" w:rsidRDefault="00B87445" w:rsidP="005A31A1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:rsidR="00B87445" w:rsidRPr="003E2062" w:rsidRDefault="00B87445" w:rsidP="005A31A1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4" style="position:absolute;margin-left:0;margin-top:29.25pt;width:501pt;height:97.5pt;z-index:251706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" fillcolor="#a9d18e" strokecolor="#2f528f" strokeweight="1pt">
                <v:textbox>
                  <w:txbxContent>
                    <w:p w:rsidR="00B87445" w:rsidRPr="00B87445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7F1C80">
                        <w:rPr>
                          <w:b/>
                          <w:bCs/>
                          <w:sz w:val="44"/>
                          <w:szCs w:val="44"/>
                        </w:rPr>
                        <w:t xml:space="preserve">Explorar o chocolate belga </w:t>
                      </w:r>
                    </w:p>
                    <w:p w:rsidR="00B87445" w:rsidRPr="007F1C80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A galeria de fotos retrata diferentes </w:t>
                      </w:r>
                      <w:r w:rsidR="008247E8"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pralinês</w:t>
                      </w: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que os alunos escolherem mostrar. Consegues adivinhar o sabor de todos eles? </w:t>
                      </w:r>
                    </w:p>
                    <w:p w:rsidR="00B87445" w:rsidRPr="005A31A1" w:rsidRDefault="00B87445" w:rsidP="005A31A1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</w:p>
                    <w:p w:rsidR="00B87445" w:rsidRPr="003E2062" w:rsidRDefault="00B87445" w:rsidP="005A31A1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6</w:t>
      </w: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5A31A1" w:rsidRPr="00B87445" w:rsidRDefault="005A31A1" w:rsidP="005A31A1">
      <w:pPr>
        <w:rPr>
          <w:rFonts w:ascii="Arial" w:eastAsia="Arial" w:hAnsi="Arial" w:cs="Arial"/>
          <w:b/>
          <w:color w:val="0070C0"/>
          <w:sz w:val="24"/>
          <w:szCs w:val="24"/>
        </w:rPr>
      </w:pPr>
    </w:p>
    <w:p w:rsidR="007F1C80" w:rsidRPr="00B87445" w:rsidRDefault="00B87445" w:rsidP="007F1C80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2390775"/>
                <wp:effectExtent l="0" t="0" r="19050" b="28575"/>
                <wp:wrapTopAndBottom/>
                <wp:docPr id="80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3907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B87445" w:rsidRDefault="00B87445" w:rsidP="008247E8">
                            <w:pPr>
                              <w:spacing w:after="0" w:line="300" w:lineRule="auto"/>
                              <w:ind w:left="-425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O que é que sabes sobre chocolate belga?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Qualquer chocolate pode ser chamado "belga"? Se sim, como? Se não, porquê? Quais são os requisitos para que o chocolate seja chamado de chocolate belga? Quem inventou o praliné? Como </w:t>
                            </w:r>
                            <w:sdt>
                              <w:sdtPr>
                                <w:rPr>
                                  <w:sz w:val="28"/>
                                  <w:szCs w:val="28"/>
                                  <w:lang w:val="en-GB"/>
                                </w:rPr>
                                <w:tag w:val="goog_rdk_47"/>
                                <w:id w:val="1446740658"/>
                              </w:sdtPr>
                              <w:sdtContent/>
                            </w:sdt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tiveram a ideia de criar o praliné? Quando é que o chocolate belga foi regulado por lei? Quanto chocolate é produzido na Bélgica todos os anos? Que lugar vende o chocolate mais belga? Achas que sabes todas as respostas? Participa no </w:t>
                            </w:r>
                            <w:proofErr w:type="spellStart"/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quiz</w:t>
                            </w:r>
                            <w:proofErr w:type="spellEnd"/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 xml:space="preserve"> e descobre! 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7F1C8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5" style="position:absolute;margin-left:0;margin-top:29.25pt;width:501pt;height:188.25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" fillcolor="#a9d18e" strokecolor="#2f528f" strokeweight="1pt">
                <v:textbox>
                  <w:txbxContent>
                    <w:p w:rsidR="00B87445" w:rsidRPr="00B87445" w:rsidRDefault="00B87445" w:rsidP="008247E8">
                      <w:pPr>
                        <w:spacing w:after="0" w:line="300" w:lineRule="auto"/>
                        <w:ind w:left="-425"/>
                        <w:jc w:val="center"/>
                        <w:rPr>
                          <w:rFonts w:ascii="Arial" w:eastAsia="Arial" w:hAnsi="Arial" w:cs="Arial"/>
                          <w:b/>
                          <w:sz w:val="24"/>
                          <w:szCs w:val="2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>O que é que sabes sobre chocolate belga?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Qualquer chocolate pode ser chamado "belga"? Se sim, como? Se não, porquê? Quais são os requisitos para que o chocolate seja chamado de chocolate belga? Quem inventou o praliné? Como </w:t>
                      </w:r>
                      <w:sdt>
                        <w:sdtPr>
                          <w:rPr>
                            <w:sz w:val="28"/>
                            <w:szCs w:val="28"/>
                            <w:lang w:val="en-GB"/>
                          </w:rPr>
                          <w:tag w:val="goog_rdk_47"/>
                          <w:id w:val="1446740658"/>
                        </w:sdtPr>
                        <w:sdtContent/>
                      </w:sdt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tiveram a ideia de criar o praliné? Quando é que o chocolate belga foi regulado por lei? Quanto chocolate é produzido na Bélgica todos os anos? Que lugar vende o chocolate mais belga? Achas que sabes todas as respostas? Participa no </w:t>
                      </w:r>
                      <w:proofErr w:type="spellStart"/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quiz</w:t>
                      </w:r>
                      <w:proofErr w:type="spellEnd"/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 xml:space="preserve"> e descobre! 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7F1C80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7</w:t>
      </w:r>
    </w:p>
    <w:p w:rsidR="00F46A06" w:rsidRPr="00B87445" w:rsidRDefault="00F46A06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B87445" w:rsidP="007F1C80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666875"/>
                <wp:effectExtent l="0" t="0" r="19050" b="28575"/>
                <wp:wrapTopAndBottom/>
                <wp:docPr id="82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6668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B87445" w:rsidRDefault="00B87445" w:rsidP="00C42097">
                            <w:pPr>
                              <w:spacing w:after="0" w:line="300" w:lineRule="auto"/>
                              <w:ind w:left="-425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O que torna o chocolate </w:t>
                            </w:r>
                            <w:r w:rsidR="00C42097"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belga,</w:t>
                            </w: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belga?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Já em 1884, foi criado o decreto belga sobre o chocolate, que serve de base para a legislação europeia sobre chocolate. Mas quais são os requisitos para que o chocolate seja "chocolate belga"? Este póster fornece informações sobre os requisitos e explica o Código Belga do Chocolate.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7F1C8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6" style="position:absolute;margin-left:0;margin-top:29.25pt;width:501pt;height:131.25pt;z-index:251710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" fillcolor="#a9d18e" strokecolor="#2f528f" strokeweight="1pt">
                <v:textbox>
                  <w:txbxContent>
                    <w:p w:rsidR="00B87445" w:rsidRPr="00B87445" w:rsidRDefault="00B87445" w:rsidP="00C42097">
                      <w:pPr>
                        <w:spacing w:after="0" w:line="300" w:lineRule="auto"/>
                        <w:ind w:left="-425"/>
                        <w:jc w:val="center"/>
                        <w:rPr>
                          <w:rFonts w:ascii="Arial" w:eastAsia="Arial" w:hAnsi="Arial" w:cs="Arial"/>
                          <w:b/>
                          <w:sz w:val="24"/>
                          <w:szCs w:val="2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 xml:space="preserve">O que torna o chocolate </w:t>
                      </w:r>
                      <w:r w:rsidR="00C42097" w:rsidRPr="005A31A1">
                        <w:rPr>
                          <w:b/>
                          <w:bCs/>
                          <w:sz w:val="44"/>
                          <w:szCs w:val="44"/>
                        </w:rPr>
                        <w:t>belga,</w:t>
                      </w: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 xml:space="preserve"> belga?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Já em 1884, foi criado o decreto belga sobre o chocolate, que serve de base para a legislação europeia sobre chocolate. Mas quais são os requisitos para que o chocolate seja "chocolate belga"? Este póster fornece informações sobre os requisitos e explica o Código Belga do Chocolate.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7F1C80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8</w:t>
      </w: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B87445" w:rsidP="007F1C80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666875"/>
                <wp:effectExtent l="0" t="0" r="19050" b="28575"/>
                <wp:wrapTopAndBottom/>
                <wp:docPr id="83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6668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B87445" w:rsidRDefault="00B87445" w:rsidP="00C42097">
                            <w:pPr>
                              <w:spacing w:after="0" w:line="300" w:lineRule="auto"/>
                              <w:ind w:left="-425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O que é chocolate de comércio justo?</w:t>
                            </w:r>
                          </w:p>
                          <w:p w:rsidR="00B87445" w:rsidRPr="007F1C80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Hoje em dia, é dada muita atenção ao chocolate de comércio justo produzido em circunstâncias humanas e amigas do ambiente. Porque é importante pensar e falar de sustentabilidade quando se aprecia um pedaço de chocolate? Este mapa explicativo fornece a resposta a essa pergunta.</w:t>
                            </w:r>
                          </w:p>
                          <w:p w:rsidR="00B87445" w:rsidRPr="005A31A1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:rsidR="00B87445" w:rsidRPr="005A31A1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:rsidR="00B87445" w:rsidRPr="003E2062" w:rsidRDefault="00B87445" w:rsidP="007F1C8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7" style="position:absolute;margin-left:0;margin-top:29.25pt;width:501pt;height:131.25pt;z-index:251712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" fillcolor="#a9d18e" strokecolor="#2f528f" strokeweight="1pt">
                <v:textbox>
                  <w:txbxContent>
                    <w:p w:rsidR="00B87445" w:rsidRPr="00B87445" w:rsidRDefault="00B87445" w:rsidP="00C42097">
                      <w:pPr>
                        <w:spacing w:after="0" w:line="300" w:lineRule="auto"/>
                        <w:ind w:left="-425"/>
                        <w:jc w:val="center"/>
                        <w:rPr>
                          <w:rFonts w:ascii="Arial" w:eastAsia="Arial" w:hAnsi="Arial" w:cs="Arial"/>
                          <w:b/>
                          <w:sz w:val="24"/>
                          <w:szCs w:val="2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>O que é chocolate de comércio justo?</w:t>
                      </w:r>
                    </w:p>
                    <w:p w:rsidR="00B87445" w:rsidRPr="007F1C80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Hoje em dia, é dada muita atenção ao chocolate de comércio justo produzido em circunstâncias humanas e amigas do ambiente. Porque é importante pensar e falar de sustentabilidade quando se aprecia um pedaço de chocolate? Este mapa explicativo fornece a resposta a essa pergunta.</w:t>
                      </w:r>
                    </w:p>
                    <w:p w:rsidR="00B87445" w:rsidRPr="005A31A1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</w:p>
                    <w:p w:rsidR="00B87445" w:rsidRPr="005A31A1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  <w:lang w:val="en-GB"/>
                        </w:rPr>
                      </w:pPr>
                    </w:p>
                    <w:p w:rsidR="00B87445" w:rsidRPr="003E2062" w:rsidRDefault="00B87445" w:rsidP="007F1C80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9</w:t>
      </w: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B87445" w:rsidP="007F1C80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hAnsi="Arial" w:cs="Arial"/>
          <w:b/>
          <w:bCs/>
          <w:noProof/>
          <w:color w:val="0070C0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6362700" cy="1666875"/>
                <wp:effectExtent l="0" t="0" r="19050" b="28575"/>
                <wp:wrapTopAndBottom/>
                <wp:docPr id="84" name="Ορθογώνιο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666875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lumMod val="60000"/>
                            <a:lumOff val="40000"/>
                          </a:srgbClr>
                        </a:solidFill>
                        <a:ln w="12700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87445" w:rsidRPr="00B87445" w:rsidRDefault="00B87445" w:rsidP="00C42097">
                            <w:pPr>
                              <w:spacing w:after="0" w:line="300" w:lineRule="auto"/>
                              <w:ind w:left="-425"/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5A31A1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Falar sobre Comércio Justo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 w:rsidRPr="007F1C80"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  <w:t>Nesta breve discussão, os alunos irão falar sobre chocolate de comércio justo e a importância de saber de onde vem a nossa comida (neste caso, chocolate) e encorajar a pensar criticamente sobre o assunto.</w:t>
                            </w: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B87445" w:rsidRDefault="00B87445" w:rsidP="007F1C80">
                            <w:pPr>
                              <w:spacing w:after="0" w:line="300" w:lineRule="auto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:rsidR="00B87445" w:rsidRPr="003E2062" w:rsidRDefault="00B87445" w:rsidP="007F1C80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88" style="position:absolute;margin-left:0;margin-top:29.25pt;width:501pt;height:131.25pt;z-index:2517145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" fillcolor="#a9d18e" strokecolor="#2f528f" strokeweight="1pt">
                <v:textbox>
                  <w:txbxContent>
                    <w:p w:rsidR="00B87445" w:rsidRPr="00B87445" w:rsidRDefault="00B87445" w:rsidP="00C42097">
                      <w:pPr>
                        <w:spacing w:after="0" w:line="300" w:lineRule="auto"/>
                        <w:ind w:left="-425"/>
                        <w:jc w:val="center"/>
                        <w:rPr>
                          <w:rFonts w:ascii="Arial" w:eastAsia="Arial" w:hAnsi="Arial" w:cs="Arial"/>
                          <w:b/>
                          <w:sz w:val="24"/>
                          <w:szCs w:val="24"/>
                        </w:rPr>
                      </w:pPr>
                      <w:r w:rsidRPr="005A31A1">
                        <w:rPr>
                          <w:b/>
                          <w:bCs/>
                          <w:sz w:val="44"/>
                          <w:szCs w:val="44"/>
                        </w:rPr>
                        <w:t>Falar sobre Comércio Justo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 w:rsidRPr="007F1C80"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  <w:t>Nesta breve discussão, os alunos irão falar sobre chocolate de comércio justo e a importância de saber de onde vem a nossa comida (neste caso, chocolate) e encorajar a pensar criticamente sobre o assunto.</w:t>
                      </w: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B87445" w:rsidRDefault="00B87445" w:rsidP="007F1C80">
                      <w:pPr>
                        <w:spacing w:after="0" w:line="300" w:lineRule="auto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</w:p>
                    <w:p w:rsidR="00B87445" w:rsidRPr="003E2062" w:rsidRDefault="00B87445" w:rsidP="007F1C80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Pr="00B87445">
        <w:rPr>
          <w:rFonts w:ascii="Arial" w:eastAsia="Arial" w:hAnsi="Arial" w:cs="Arial"/>
          <w:b/>
          <w:sz w:val="24"/>
          <w:szCs w:val="24"/>
        </w:rPr>
        <w:t>Etiqueta do Expositor 10</w:t>
      </w:r>
    </w:p>
    <w:p w:rsidR="007F1C80" w:rsidRPr="00B87445" w:rsidRDefault="007F1C80" w:rsidP="007F1C80">
      <w:pPr>
        <w:spacing w:after="0" w:line="300" w:lineRule="auto"/>
        <w:rPr>
          <w:rFonts w:ascii="Arial" w:eastAsia="Arial" w:hAnsi="Arial" w:cs="Arial"/>
          <w:b/>
          <w:sz w:val="24"/>
          <w:szCs w:val="24"/>
        </w:rPr>
      </w:pPr>
    </w:p>
    <w:p w:rsidR="007F1C80" w:rsidRPr="00B87445" w:rsidRDefault="00B87445">
      <w:pPr>
        <w:rPr>
          <w:rFonts w:ascii="Arial" w:eastAsia="Arial" w:hAnsi="Arial" w:cs="Arial"/>
          <w:b/>
          <w:sz w:val="24"/>
          <w:szCs w:val="24"/>
        </w:rPr>
      </w:pPr>
      <w:r w:rsidRPr="00B87445">
        <w:rPr>
          <w:rFonts w:ascii="Arial" w:eastAsia="Arial" w:hAnsi="Arial" w:cs="Arial"/>
          <w:b/>
          <w:sz w:val="24"/>
          <w:szCs w:val="24"/>
        </w:rPr>
        <w:br w:type="page"/>
      </w:r>
    </w:p>
    <w:p w:rsidR="00F46A06" w:rsidRPr="00B87445" w:rsidRDefault="00B87445" w:rsidP="00F46A06">
      <w:pPr>
        <w:spacing w:after="0" w:line="360" w:lineRule="auto"/>
        <w:ind w:left="-425" w:right="-625"/>
        <w:rPr>
          <w:rFonts w:ascii="Arial" w:eastAsia="Arial" w:hAnsi="Arial" w:cs="Arial"/>
          <w:sz w:val="24"/>
          <w:szCs w:val="24"/>
        </w:rPr>
      </w:pPr>
      <w:r w:rsidRPr="00B87445">
        <w:rPr>
          <w:rFonts w:ascii="Arial" w:eastAsia="Arial" w:hAnsi="Arial" w:cs="Arial"/>
          <w:b/>
          <w:color w:val="0070C0"/>
          <w:sz w:val="24"/>
          <w:szCs w:val="24"/>
        </w:rPr>
        <w:lastRenderedPageBreak/>
        <w:t>PASSO 6: Construir a sua exposição</w:t>
      </w: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bookmarkStart w:id="4" w:name="_heading=h.1fob9te" w:colFirst="0" w:colLast="0"/>
            <w:bookmarkEnd w:id="4"/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1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2"/>
                <w:id w:val="855786719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3"/>
                <w:id w:val="1899777840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Os grãos de cacau fizeram históri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Digital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4"/>
                <w:id w:val="2144759198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5"/>
                <w:id w:val="1994557217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6"/>
                <w:id w:val="858773925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2 alunos (em pares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Apresentação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interativa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feita em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Genially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ou PowerPoint (ou similar) para apresentar a história do chocolate belga - como as sementes de cacau vieram para a Bélgica, etc. A ficha de trabalho e o livro eletrónico POEME podem ser usados para ajudar.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C com uma ligação à Internet, imagens para ilustrar os conceitos mencionados. Se utilizar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Genially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ou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terá de criar uma conta (versão gratuita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Formato digital - a apresentação não deve ser demasiado longa e conter apenas informação chave (10 - 15 diapositivos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1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8"/>
                <w:id w:val="211741459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59"/>
                <w:id w:val="1106066621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esquisar o tema da apresentação </w:t>
            </w:r>
          </w:p>
          <w:p w:rsidR="00F46A06" w:rsidRPr="00B87445" w:rsidRDefault="00B87445" w:rsidP="00DC63EE">
            <w:pPr>
              <w:pStyle w:val="PargrafodaLista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lguns recursos úteis:</w:t>
            </w:r>
          </w:p>
          <w:p w:rsidR="00F46A06" w:rsidRPr="00B87445" w:rsidRDefault="00B87445" w:rsidP="00DC63EE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Aldeia de Chocolate Belga: </w:t>
            </w:r>
            <w:hyperlink r:id="rId11" w:history="1">
              <w:r w:rsidRPr="00B87445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</w:rPr>
                <w:t>https://www.belgianchocolatevillage.be/home/</w:t>
              </w:r>
            </w:hyperlink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F46A06" w:rsidRPr="00B87445" w:rsidRDefault="00B87445" w:rsidP="00DC63EE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Bravo, G. (n.d.) Bravo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Discovery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og  [</w:t>
            </w:r>
            <w:proofErr w:type="gram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log] '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The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istory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elgian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hocolate'. Disponível 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lastRenderedPageBreak/>
              <w:t xml:space="preserve">em: </w:t>
            </w:r>
            <w:hyperlink r:id="rId12" w:history="1">
              <w:r w:rsidRPr="00B87445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</w:rPr>
                <w:t>https://www.bravodiscovery.com/brussels/the-history-of-belgian-chocolate/</w:t>
              </w:r>
            </w:hyperlink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F46A06" w:rsidRPr="00B87445" w:rsidRDefault="00B87445" w:rsidP="00DC63EE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Cassiday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L., (2012).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The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secrets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elgian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hocolate. </w:t>
            </w:r>
            <w:proofErr w:type="spellStart"/>
            <w:r w:rsidRPr="00B87445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Inform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</w:t>
            </w:r>
            <w:r w:rsidRPr="00B87445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23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(5), pp.282-313.</w:t>
            </w:r>
          </w:p>
          <w:p w:rsidR="00F46A06" w:rsidRPr="00B87445" w:rsidRDefault="00B87445" w:rsidP="00DC63EE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unt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, D. (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November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, 30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2016) A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rief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istory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Of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elgian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hocolate. Disponível em: </w:t>
            </w:r>
            <w:hyperlink r:id="rId13" w:history="1">
              <w:r w:rsidRPr="00B87445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</w:rPr>
                <w:t>https://theculturetrip.com/europe/belgium/articles/a-brief-history-of-belgian-chocolate/</w:t>
              </w:r>
            </w:hyperlink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F46A06" w:rsidRPr="00B87445" w:rsidRDefault="00B87445" w:rsidP="00DC63EE">
            <w:pPr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Rivera, R. (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ebruary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28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, 2018) 7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acts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about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Belgian</w:t>
            </w:r>
            <w:proofErr w:type="spellEnd"/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hocolate. Disponível em: </w:t>
            </w:r>
            <w:hyperlink r:id="rId14" w:history="1">
              <w:r w:rsidRPr="00B87445">
                <w:rPr>
                  <w:rFonts w:ascii="Arial" w:eastAsia="Arial" w:hAnsi="Arial" w:cs="Arial"/>
                  <w:color w:val="0000FF"/>
                  <w:sz w:val="24"/>
                  <w:szCs w:val="24"/>
                  <w:u w:val="single"/>
                </w:rPr>
                <w:t>https://brussels-express.eu/7-facts-about-belgian-chocolate/</w:t>
              </w:r>
            </w:hyperlink>
            <w:r w:rsidRPr="00B8744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Encontrar a informação (tanto texto como imagens) que deseja incluir na apresentaçã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3: Escolher a ferramenta a utilizar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4: Criar a apresentação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0"/>
                <w:id w:val="477959924"/>
              </w:sdtPr>
              <w:sdtContent/>
            </w:sdt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: A apresentação estará disponível para os visitantes da exposição explorarem por si próprios</w:t>
            </w:r>
          </w:p>
        </w:tc>
      </w:tr>
    </w:tbl>
    <w:p w:rsidR="00F46A06" w:rsidRPr="00B87445" w:rsidRDefault="00F46A06" w:rsidP="00F46A06">
      <w:pPr>
        <w:rPr>
          <w:rFonts w:ascii="Arial" w:hAnsi="Arial" w:cs="Arial"/>
          <w:sz w:val="24"/>
          <w:szCs w:val="24"/>
        </w:rPr>
      </w:pPr>
    </w:p>
    <w:p w:rsidR="00F46A06" w:rsidRPr="00B87445" w:rsidRDefault="00B87445" w:rsidP="00F46A06">
      <w:pPr>
        <w:rPr>
          <w:rFonts w:ascii="Arial" w:eastAsia="Arial" w:hAnsi="Arial" w:cs="Arial"/>
          <w:b/>
          <w:color w:val="0070C0"/>
          <w:sz w:val="24"/>
          <w:szCs w:val="24"/>
        </w:rPr>
      </w:pPr>
      <w:r w:rsidRPr="00B87445">
        <w:rPr>
          <w:rFonts w:ascii="Arial" w:hAnsi="Arial" w:cs="Arial"/>
          <w:sz w:val="24"/>
          <w:szCs w:val="24"/>
        </w:rPr>
        <w:br w:type="page"/>
      </w: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2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Uma breve 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2"/>
                <w:id w:val="913196545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3"/>
                <w:id w:val="15834442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Tangível (ou digital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1-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– 4 alunos (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4"/>
                <w:id w:val="1358080747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 criação poderá também ser organizada como um pequeno trabalho de grupo e depois todos os pósteres criados poderão fazer parte da exposição). A informação que os estudantes encontrarão será semelhante, mas a sua expressão artística será diferente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óster para dar uma visão geral da história do chocolate belga e criado em formato grande em papel ou digital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Formato de papel A2 (ou maior), impressora, imagens e texto impressos, cola. Se digital: dispositivo eletrónico, ferramenta para criar o póster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), imagens e texto para adicionar ao póster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óster em papel (pelo menos formato A2) ou em formato digital (ficheiro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jpg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ou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ng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69"/>
                <w:id w:val="1308212297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0"/>
                <w:id w:val="25595571"/>
              </w:sdtPr>
              <w:sdtContent/>
            </w:sdt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Pesquisar o tem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2: Decidir que informação incluir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: Encontrar as imagens para ilustrar as informações que estarão no póste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Etapa 4 (se tangível): imprimir os materiais e colá-los no póste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5 (se tangível): colocar o póster na parede usando fita adesiva ou similar, ou numa placa magnética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4 (se digital): combinar todos os elementos de texto e visuais no póster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)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5 (se digital): Guardar o póster e carregá-lo para o espaço de exposição virtual (por exemplo, </w:t>
            </w:r>
            <w:hyperlink r:id="rId15" w:history="1"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 xml:space="preserve">ferramenta </w:t>
              </w:r>
              <w:proofErr w:type="spellStart"/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>VXDesigners</w:t>
              </w:r>
              <w:proofErr w:type="spellEnd"/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)</w:t>
            </w:r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3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2"/>
                <w:id w:val="1856859702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úmeros importantes na 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Digital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3"/>
                <w:id w:val="906421222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4"/>
                <w:id w:val="427537090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aluno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Um pequeno vídeo sobre pessoas importantes na história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C com ligação à Internet, ferramenta de criação de vídeo (por exemplo Lumen5, mas também pode ser feito em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, ou PowerPoint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Um pequeno vídeo (cerca de 2 minutos), mp4 (ou outros formatos de vídeo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Pesquisar o tem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2: Decidir que informação incluir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: Encontrar as imagens para ilustrar a informação que será apresentada no víde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4: Encontrar a música de fundo para acompanhar o víde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: Guardar o víde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6: Carregá-lo no YouTube ou diretamente para o espaço de exposição virtual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7 (se presencialmente): Mostrar o vídeo no ecrã de um computador portátil ou de um tablet </w:t>
            </w:r>
            <w:r w:rsidRPr="00B87445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ou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projetá-lo na parede</w:t>
            </w:r>
          </w:p>
        </w:tc>
      </w:tr>
    </w:tbl>
    <w:p w:rsidR="00F46A06" w:rsidRPr="00B87445" w:rsidRDefault="00F46A06" w:rsidP="00F46A06">
      <w:pPr>
        <w:rPr>
          <w:rFonts w:ascii="Arial" w:hAnsi="Arial" w:cs="Arial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 variedade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proofErr w:type="gram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</w:t>
            </w:r>
            <w:proofErr w:type="gram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4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rPr>
                <w:rFonts w:ascii="Arial" w:hAnsi="Arial" w:cs="Arial"/>
                <w:sz w:val="24"/>
                <w:szCs w:val="24"/>
              </w:rPr>
            </w:pPr>
            <w:r w:rsidRPr="00B87445">
              <w:rPr>
                <w:rFonts w:ascii="Arial" w:hAnsi="Arial" w:cs="Arial"/>
                <w:sz w:val="24"/>
                <w:szCs w:val="24"/>
              </w:rPr>
              <w:t xml:space="preserve">Chocolates belgas: </w:t>
            </w:r>
            <w:r w:rsidR="00C42097" w:rsidRPr="00B87445">
              <w:rPr>
                <w:rFonts w:ascii="Arial" w:hAnsi="Arial" w:cs="Arial"/>
                <w:sz w:val="24"/>
                <w:szCs w:val="24"/>
              </w:rPr>
              <w:t>Pralinês</w:t>
            </w:r>
            <w:r w:rsidRPr="00B87445">
              <w:rPr>
                <w:rFonts w:ascii="Arial" w:hAnsi="Arial" w:cs="Arial"/>
                <w:sz w:val="24"/>
                <w:szCs w:val="24"/>
              </w:rPr>
              <w:t xml:space="preserve">, trufas, </w:t>
            </w:r>
            <w:proofErr w:type="spellStart"/>
            <w:r w:rsidRPr="00B87445">
              <w:rPr>
                <w:rFonts w:ascii="Arial" w:hAnsi="Arial" w:cs="Arial"/>
                <w:sz w:val="24"/>
                <w:szCs w:val="24"/>
              </w:rPr>
              <w:t>caraques</w:t>
            </w:r>
            <w:proofErr w:type="spellEnd"/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6"/>
                <w:id w:val="795890175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7"/>
                <w:id w:val="783252737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Tangível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Depende se o elemento for feito em casa ou comprado em loja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Discutir com os alunos como seria melhor organizar o trabalho relativo a este elemento.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que podem ser comprados em lojas ou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caseiros que serão expostos perto da galeria de fotos sobre os tipos de chocolate e a área onde serão feitos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Se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forem artesanais, eles devem ser preparados com antecedência. Ingredientes necessários para fazer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: chocolate preto, manteiga, creme de chantilly, chocolate preto, cacau em pó, chocolate branco. As ferramentas necessárias: tigela, bandeja, misturadora manual, papel vegetal, frigorífico, prato. Estas são retiradas desta </w:t>
            </w:r>
            <w:hyperlink r:id="rId16" w:history="1">
              <w:r w:rsidRPr="00B87445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</w:rPr>
                <w:t>receita de vídeo</w:t>
              </w:r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mas podem ser utilizadas outras receitas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Objeto real (praliné, trufa, ou outros tipos de chocolate belga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Encontrar a receita a utilizar (tenha em mente a utilização de uma receita simples)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Reunir todos os ingredientes e ferramenta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Etapa 3: Preparar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4: Exibir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num prato (ou numa tigela) sobre uma mesa ao lado da galeria de fotos sobre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 variedade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5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Como fazer praliné?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Intangível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A mistura para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pode ser feita com antecedência (demora cerca de 20 minutos a preparar), a parte mais longa é esperar que a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79"/>
                <w:id w:val="1750586608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80"/>
                <w:id w:val="1347531771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massa congele, pelo que no total demora cerca de 2 horas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2-4 alunos para apoiar a criação de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dependendo dos participante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Um workshop sobre como fazer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. No caso de uma exposição online, os alunos podem gravar um vídeo sobre como fazer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e partilhar as suas receitas com o público online.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Ingredientes necessários para fazer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: chocolate preto, manteiga, creme de chantilly, chocolate preto, cacau em pó, chocolate branco. As ferramentas necessárias: tigela, bandeja, misturador manual, papel vegetal, frigorífico, mesa e cadeiras. Estas são retiradas desta </w:t>
            </w:r>
            <w:hyperlink r:id="rId17" w:history="1">
              <w:r w:rsidRPr="00B87445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</w:rPr>
                <w:t>receita de vídeo</w:t>
              </w:r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mas podem ser utilizadas outras receitas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Encontrar a receita a utilizar (</w:t>
            </w:r>
            <w:r w:rsidR="00C42097">
              <w:rPr>
                <w:rFonts w:ascii="Arial" w:eastAsia="Arial" w:hAnsi="Arial" w:cs="Arial"/>
                <w:color w:val="000000"/>
                <w:sz w:val="24"/>
                <w:szCs w:val="24"/>
              </w:rPr>
              <w:t>ter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em mente a utilização de uma receita simples)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Reunir todos os ingredientes e ferramenta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3: Preparar </w:t>
            </w:r>
            <w:r w:rsidR="00C42097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 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espaço para a atividade de dramatização - mesa, cadeiras (opcional), as ferramentas para os participantes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4: Orientar os participantes através da atividade de dramatização de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5 (opcional): Ao fazer os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ralinê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encorajar a discussão sobre a produção de chocolate, de onde vem o chocolate, etc.</w:t>
            </w:r>
          </w:p>
        </w:tc>
      </w:tr>
    </w:tbl>
    <w:p w:rsidR="00F46A06" w:rsidRDefault="00F46A06" w:rsidP="00F46A06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</w:rPr>
      </w:pPr>
    </w:p>
    <w:p w:rsidR="00C42097" w:rsidRPr="00B87445" w:rsidRDefault="00C42097" w:rsidP="00F46A06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</w:rPr>
      </w:pP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 variedade d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6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Explorar 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Digital (ou tangível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-4 aluno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s alunos irão realizar uma breve pesquisa sobre diferentes tipos de chocolate belga e encontrar fotografias para adicionar na galeria. As fotografias devem ser livres de direitos de autor para que os </w:t>
            </w:r>
            <w:r w:rsidR="00C42097">
              <w:rPr>
                <w:rFonts w:ascii="Arial" w:eastAsia="Arial" w:hAnsi="Arial" w:cs="Arial"/>
                <w:color w:val="000000"/>
                <w:sz w:val="24"/>
                <w:szCs w:val="24"/>
              </w:rPr>
              <w:t>alunos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também aprendam sobre os direitos de autor enquanto fazem a sua investigação.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83"/>
                <w:id w:val="1893945970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Computador com ligação à Internet, ferramenta para criar a galeria (PowerPoint,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84"/>
                <w:id w:val="1781145568"/>
              </w:sdtPr>
              <w:sdtContent/>
            </w:sdt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85"/>
                <w:id w:val="1108578607"/>
              </w:sdtPr>
              <w:sdtContent/>
            </w:sdt>
            <w:hyperlink r:id="rId18" w:history="1"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 xml:space="preserve">VX Designers </w:t>
              </w:r>
              <w:proofErr w:type="spellStart"/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>Tool</w:t>
              </w:r>
              <w:proofErr w:type="spellEnd"/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ou similar), imagens a utilizar e texto para a explicação das imagens. Se tangível: papel, impressora, fita adesiv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Se virtual, a galeria pode ser feita como uma apresentação PPT, ou utilizando uma ferramenta de exposições como a </w:t>
            </w:r>
            <w:hyperlink r:id="rId19" w:history="1"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 xml:space="preserve">VX Designers </w:t>
              </w:r>
              <w:proofErr w:type="spellStart"/>
              <w:r w:rsidRPr="00B87445">
                <w:rPr>
                  <w:rStyle w:val="Hiperligao"/>
                  <w:rFonts w:ascii="Arial" w:eastAsia="Arial" w:hAnsi="Arial" w:cs="Arial"/>
                  <w:sz w:val="24"/>
                  <w:szCs w:val="24"/>
                </w:rPr>
                <w:t>Tool</w:t>
              </w:r>
              <w:proofErr w:type="spellEnd"/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.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Se presencial, as fotografias devem ser impressas em papel em diferentes dimensões (A5, A4, A2) e reunidas num conjunto coeso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Pesquisar o tópico e encontrar as imagens a utiliza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Passo 2 (Se virtual): Decidir como apresentar as fotos para que formem um conjunto coes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 (se presencial): Imprimir as imagen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 (se virtual): Criar a galeria num ambiente digital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 (se presencial): Decidir como apresentar as fotos para que formem um conjunto coes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4: Escrever pequenas descrições para cada imagem que será utilizad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 (se presencial): Colar as fotografias e descrições impressas na parede ou utilizar o quadro magnético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94"/>
                <w:id w:val="1531861474"/>
              </w:sdtPr>
              <w:sdtContent/>
            </w:sdt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</w:rPr>
      </w:pP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quisitos para 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7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 que é que sabes sobre o chocolate belga?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Digital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1 hor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aluno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Um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quiz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interativo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sobre chocolate belga (com enfoque específico nos requisitos para o chocolate belga) criado em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Kahoot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! (ou um instrumento semelhante) e projetado na parede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C com ligação à Internet, ferramenta para criar questionários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Kahoot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!), projetor, os 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 xml:space="preserve">participantes devem ter telemóveis com ligação à Internet para se juntarem ao questionário (se não houver dispositivos eletrónicos suficientes na turma, isto também pode ser feito em pequenos grupos, ou, o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quiz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pode ser projetado no ecrã e os participantes podem responder levantando a mão, sem responder nos seus dispositivos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Um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quiz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com 8-15 questõe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Pesquisar o tem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Decidir qual a ferramenta a utiliza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3: Formular as perguntas e criar o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quiz</w:t>
            </w:r>
            <w:proofErr w:type="spellEnd"/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4 (se presencial): Projetar o questionário e orientar os participantes </w:t>
            </w:r>
            <w:proofErr w:type="gram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através das pergunta</w:t>
            </w:r>
            <w:proofErr w:type="gramEnd"/>
            <w:sdt>
              <w:sdtPr>
                <w:rPr>
                  <w:rFonts w:ascii="Arial" w:hAnsi="Arial" w:cs="Arial"/>
                  <w:sz w:val="24"/>
                  <w:szCs w:val="24"/>
                </w:rPr>
                <w:tag w:val="goog_rdk_96"/>
                <w:id w:val="1807989015"/>
              </w:sdtPr>
              <w:sdtContent/>
            </w:sdt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 (opcional): Após o questionário, peça aos participantes o seu feedback, se descobriram algo novo, algo surpreendente, ou se querem discutir algo que estava no questionário</w:t>
            </w:r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</w:rPr>
      </w:pP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C42097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quisitos para 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8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 que torna o chocolate </w:t>
            </w:r>
            <w:r w:rsidR="00C42097"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belga,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belga?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Digital (ou tangível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1-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aluno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563C1"/>
                <w:sz w:val="24"/>
                <w:szCs w:val="24"/>
                <w:u w:val="single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oster com a informação sobre os requisitos para o chocolate belga (por exemplo, referência ao </w:t>
            </w:r>
            <w:hyperlink r:id="rId20" w:history="1">
              <w:r w:rsidRPr="00B87445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</w:rPr>
                <w:t>Código Belga do Chocolate</w:t>
              </w:r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ou </w:t>
            </w:r>
            <w:hyperlink r:id="rId21" w:anchor=":~:text=Contact%20Us-,Belgian%20chocolate%20decree%20of%201884%20was%20the%20basis%20for%20EU,to%20obtain%20the%20denomination%20%C2%AB%20chocolate%20%C2%BB" w:history="1">
              <w:r w:rsidRPr="00B87445">
                <w:rPr>
                  <w:rFonts w:ascii="Arial" w:eastAsia="Arial" w:hAnsi="Arial" w:cs="Arial"/>
                  <w:color w:val="0563C1"/>
                  <w:sz w:val="24"/>
                  <w:szCs w:val="24"/>
                  <w:u w:val="single"/>
                </w:rPr>
                <w:t>decreto belga do chocolate</w:t>
              </w:r>
            </w:hyperlink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pel A2 (ou maior), imagens e textos impressos, cola. Se digital: ferramenta para criar o cartaz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), imagens e texto para adicionar ao cartaz, dispositivo eletrónico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óster em papel (pelo menos formato A2) ou em formato digital (ficheiro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jpg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ou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ng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)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Pesquisar o tem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2: Decidir que informação incluir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: Encontrar as imagens para ilustrar as informações que estarão no póste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Etapa 4 (se tangível): imprimir os materiais e colá-los no póster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5 (se tangível): colocar o póster na parede usando fita adesiva ou similar, ou numa placa magnética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4 (se digital): combinar todos os elementos de texto e visuais no póster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)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 (se digital): Guardar o cartaz e carregá-lo para o espaço de exposição virtual</w:t>
            </w:r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  <w:sz w:val="24"/>
          <w:szCs w:val="24"/>
        </w:rPr>
      </w:pPr>
    </w:p>
    <w:p w:rsidR="00F46A06" w:rsidRPr="00B87445" w:rsidRDefault="00B87445" w:rsidP="00F46A06">
      <w:pPr>
        <w:rPr>
          <w:rFonts w:ascii="Arial" w:hAnsi="Arial" w:cs="Arial"/>
          <w:sz w:val="24"/>
          <w:szCs w:val="24"/>
        </w:rPr>
      </w:pPr>
      <w:r w:rsidRPr="00B87445">
        <w:rPr>
          <w:rFonts w:ascii="Arial" w:hAnsi="Arial" w:cs="Arial"/>
          <w:sz w:val="24"/>
          <w:szCs w:val="24"/>
        </w:rPr>
        <w:br w:type="page"/>
      </w:r>
    </w:p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3A47B9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quisitos para 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9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O que é chocolate de comércio justo?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Digital (ou tangível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2 alunos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onceito ou mapa explicativo que explique o que é o chocolate de comércio justo, as considerações éticas na produção de chocolate (a um nível adequado à idade e aos conhecimentos dos alunos)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C com ligação à Internet, ferramenta para criar o conceito ou mapa explicativo (por exemplo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reately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Canva</w:t>
            </w:r>
            <w:proofErr w:type="spellEnd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, PowerPoint), papel, col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Mapa do conceito feito digitalmente ou em papel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Etapa 1: Pesquisar o tema da apresentação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Encontrar a informação (tanto texto como imagens) que se pretende incluir no conceito ou no mapa explicativ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 (se digital): Escolh</w:t>
            </w:r>
            <w:r w:rsidR="003A47B9">
              <w:rPr>
                <w:rFonts w:ascii="Arial" w:eastAsia="Arial" w:hAnsi="Arial" w:cs="Arial"/>
                <w:color w:val="000000"/>
                <w:sz w:val="24"/>
                <w:szCs w:val="24"/>
              </w:rPr>
              <w:t>er</w:t>
            </w: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a ferramenta a utilizar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 (se tangível): Imprimir as imagens e o texto, criar o conceito ou mapa explicativo no papel (formato A2)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lastRenderedPageBreak/>
              <w:t>Passo 4 (se digital): Criar o conceito ou mapa explicativo e carregá-lo para o espaço de exposição virtual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4 (se tangível): Apresentar o mapa conceptual no espaço de exposição (pode ser na parede ou no quadro)</w:t>
            </w:r>
          </w:p>
          <w:p w:rsidR="00F46A06" w:rsidRPr="00B87445" w:rsidRDefault="00F46A06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i/>
                <w:color w:val="000000"/>
                <w:sz w:val="24"/>
                <w:szCs w:val="24"/>
              </w:rPr>
            </w:pPr>
          </w:p>
        </w:tc>
      </w:tr>
    </w:tbl>
    <w:p w:rsidR="00F46A06" w:rsidRPr="00B87445" w:rsidRDefault="00F46A06" w:rsidP="00F46A0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5" w:right="-625"/>
        <w:rPr>
          <w:rFonts w:ascii="Arial" w:eastAsia="Arial" w:hAnsi="Arial" w:cs="Arial"/>
          <w:b/>
          <w:color w:val="000000"/>
          <w:sz w:val="24"/>
          <w:szCs w:val="24"/>
        </w:rPr>
      </w:pPr>
    </w:p>
    <w:tbl>
      <w:tblPr>
        <w:tblW w:w="9341" w:type="dxa"/>
        <w:tblInd w:w="-4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6663"/>
      </w:tblGrid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3A47B9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Subsecção</w:t>
            </w:r>
            <w:r w:rsidR="00B87445"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Requisitos para o chocolate belga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.º 10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  <w:highlight w:val="yellow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Falar sobre Comércio Justo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Intangível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Tempo de prepara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3 hora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2-4 alunos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Num pequeno palco, 4 atores discutem o chocolate de comércio justo, a importância de saber de onde vem a nossa comida (neste caso, o chocolate) e de pensar criticamente sobre ele. A discussão pode ser organizada sob a forma de um painel.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C com ligação à Internet, papel para notas, cadeiras para o painel de discussão. Se digital: ferramenta de criação de vídeo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t xml:space="preserve">Dimensões ou formato ou forma: 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Atividades de dramatização: discussão, num pequeno palco no espaço da exposição. Se virtual, a discussão pode ser gravada e apresentada como um pequeno vídeo. </w:t>
            </w:r>
          </w:p>
        </w:tc>
      </w:tr>
      <w:tr w:rsidR="00281143" w:rsidRPr="00B87445" w:rsidTr="00DC63EE">
        <w:tc>
          <w:tcPr>
            <w:tcW w:w="267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  <w:lastRenderedPageBreak/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1: Dividir os papéis e os temas de que cada ator falará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2: Pesquisar o tema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3: Preparar os pontos para discussã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4: Preparar as perguntas para orientar a discussão e preparar os discursos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5: Discussão perante o públic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6 (opcional): Incluir o público na discussão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5 (se digital): </w:t>
            </w:r>
            <w:r w:rsidR="003A47B9">
              <w:rPr>
                <w:rFonts w:ascii="Arial" w:eastAsia="Arial" w:hAnsi="Arial" w:cs="Arial"/>
                <w:color w:val="000000"/>
                <w:sz w:val="24"/>
                <w:szCs w:val="24"/>
              </w:rPr>
              <w:t>Gravar</w:t>
            </w:r>
            <w:bookmarkStart w:id="5" w:name="_GoBack"/>
            <w:bookmarkEnd w:id="5"/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a discussão 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>Passo 6 (se digital): Criar um vídeo</w:t>
            </w:r>
          </w:p>
          <w:p w:rsidR="00F46A06" w:rsidRPr="00B87445" w:rsidRDefault="00B87445" w:rsidP="00DC6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 w:rsidRPr="00B87445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Passo 7 (se digital): Carregar o vídeo para o espaço de exposição virtual  </w:t>
            </w:r>
          </w:p>
        </w:tc>
      </w:tr>
    </w:tbl>
    <w:p w:rsidR="007C64ED" w:rsidRPr="00B87445" w:rsidRDefault="007C64ED"/>
    <w:sectPr w:rsidR="007C64ED" w:rsidRPr="00B87445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4635" w:rsidRDefault="00E44635">
      <w:pPr>
        <w:spacing w:after="0" w:line="240" w:lineRule="auto"/>
      </w:pPr>
      <w:r>
        <w:separator/>
      </w:r>
    </w:p>
  </w:endnote>
  <w:endnote w:type="continuationSeparator" w:id="0">
    <w:p w:rsidR="00E44635" w:rsidRDefault="00E44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7445" w:rsidRPr="00794A71" w:rsidRDefault="00B87445" w:rsidP="00794A71">
    <w:pPr>
      <w:pStyle w:val="Rodap"/>
      <w:ind w:left="2694"/>
      <w:rPr>
        <w:rFonts w:ascii="Arial" w:hAnsi="Arial" w:cs="Arial"/>
        <w:sz w:val="20"/>
        <w:szCs w:val="20"/>
      </w:rPr>
    </w:pPr>
    <w:r w:rsidRPr="00D4727D">
      <w:rPr>
        <w:rFonts w:ascii="Arial" w:hAnsi="Arial" w:cs="Arial"/>
        <w:color w:val="5B9BD5" w:themeColor="accent5"/>
        <w:sz w:val="20"/>
        <w:szCs w:val="20"/>
      </w:rPr>
      <w:t>O apoio da Comissão Europeia à produção desta publicação não constitui um aval do seu conteúdo, que reflete unicamente o ponto de vista dos autores, e a Comissão não pode ser considerada responsável por eventuais utilizações que possam ser feitas com as informações nela contidas.</w:t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04775</wp:posOffset>
          </wp:positionH>
          <wp:positionV relativeFrom="paragraph">
            <wp:posOffset>100965</wp:posOffset>
          </wp:positionV>
          <wp:extent cx="1495425" cy="324485"/>
          <wp:effectExtent l="0" t="0" r="9525" b="0"/>
          <wp:wrapTight wrapText="bothSides">
            <wp:wrapPolygon edited="0">
              <wp:start x="0" y="0"/>
              <wp:lineTo x="0" y="20290"/>
              <wp:lineTo x="21462" y="20290"/>
              <wp:lineTo x="21462" y="7609"/>
              <wp:lineTo x="18436" y="0"/>
              <wp:lineTo x="0" y="0"/>
            </wp:wrapPolygon>
          </wp:wrapTight>
          <wp:docPr id="55" name="Εικόνα 55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6991086" name="Εικόνα 55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D02CC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align>right</wp:align>
          </wp:positionH>
          <wp:positionV relativeFrom="paragraph">
            <wp:posOffset>6985</wp:posOffset>
          </wp:positionV>
          <wp:extent cx="438150" cy="438150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56" name="Εικόνα 56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3313727" name="Εικόνα 56" descr="A picture containing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4635" w:rsidRDefault="00E44635">
      <w:pPr>
        <w:spacing w:after="0" w:line="240" w:lineRule="auto"/>
      </w:pPr>
      <w:r>
        <w:separator/>
      </w:r>
    </w:p>
  </w:footnote>
  <w:footnote w:type="continuationSeparator" w:id="0">
    <w:p w:rsidR="00E44635" w:rsidRDefault="00E446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B63F6"/>
    <w:multiLevelType w:val="multilevel"/>
    <w:tmpl w:val="1BE480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046602"/>
    <w:multiLevelType w:val="hybridMultilevel"/>
    <w:tmpl w:val="5162B5BA"/>
    <w:lvl w:ilvl="0" w:tplc="356CE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645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2279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00BF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A0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BADC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808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8E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E28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9D5F5F"/>
    <w:multiLevelType w:val="multilevel"/>
    <w:tmpl w:val="182E02E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tDC1MLcwNDQytTRV0lEKTi0uzszPAykwrAUA5LxpOCwAAAA="/>
  </w:docVars>
  <w:rsids>
    <w:rsidRoot w:val="00F46A06"/>
    <w:rsid w:val="00055290"/>
    <w:rsid w:val="000A31BE"/>
    <w:rsid w:val="001368ED"/>
    <w:rsid w:val="0016225B"/>
    <w:rsid w:val="001C2926"/>
    <w:rsid w:val="001E650F"/>
    <w:rsid w:val="00262842"/>
    <w:rsid w:val="0027769F"/>
    <w:rsid w:val="00281143"/>
    <w:rsid w:val="00345742"/>
    <w:rsid w:val="003A47B9"/>
    <w:rsid w:val="003E2062"/>
    <w:rsid w:val="004706FD"/>
    <w:rsid w:val="004928A3"/>
    <w:rsid w:val="004E377C"/>
    <w:rsid w:val="004F66B7"/>
    <w:rsid w:val="00537391"/>
    <w:rsid w:val="005A31A1"/>
    <w:rsid w:val="005A5776"/>
    <w:rsid w:val="00654681"/>
    <w:rsid w:val="00692618"/>
    <w:rsid w:val="006A0E03"/>
    <w:rsid w:val="006E6EB9"/>
    <w:rsid w:val="00700D87"/>
    <w:rsid w:val="00782939"/>
    <w:rsid w:val="00794A71"/>
    <w:rsid w:val="007C64ED"/>
    <w:rsid w:val="007F1C80"/>
    <w:rsid w:val="008247E8"/>
    <w:rsid w:val="008C3336"/>
    <w:rsid w:val="008F196D"/>
    <w:rsid w:val="00976266"/>
    <w:rsid w:val="00977066"/>
    <w:rsid w:val="00A0232C"/>
    <w:rsid w:val="00A338EE"/>
    <w:rsid w:val="00A6779F"/>
    <w:rsid w:val="00B8415F"/>
    <w:rsid w:val="00B87445"/>
    <w:rsid w:val="00BB554F"/>
    <w:rsid w:val="00C42097"/>
    <w:rsid w:val="00C4461A"/>
    <w:rsid w:val="00CB0A6F"/>
    <w:rsid w:val="00CD735A"/>
    <w:rsid w:val="00D042D4"/>
    <w:rsid w:val="00D4727D"/>
    <w:rsid w:val="00DC63EE"/>
    <w:rsid w:val="00E44635"/>
    <w:rsid w:val="00E5083F"/>
    <w:rsid w:val="00E97746"/>
    <w:rsid w:val="00EC122C"/>
    <w:rsid w:val="00F4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16E14"/>
  <w15:chartTrackingRefBased/>
  <w15:docId w15:val="{E72935B7-5CA6-45FB-A7F0-DB264194C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A06"/>
    <w:rPr>
      <w:rFonts w:ascii="Calibri" w:eastAsia="Calibri" w:hAnsi="Calibri" w:cs="Calibri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F46A06"/>
    <w:pPr>
      <w:keepNext/>
      <w:keepLines/>
      <w:spacing w:before="40" w:after="0" w:line="360" w:lineRule="auto"/>
      <w:outlineLvl w:val="2"/>
    </w:pPr>
    <w:rPr>
      <w:rFonts w:ascii="Arial" w:eastAsiaTheme="majorEastAsia" w:hAnsi="Arial" w:cstheme="majorBidi"/>
      <w:b/>
      <w:color w:val="4298CA"/>
      <w:sz w:val="28"/>
      <w:szCs w:val="24"/>
      <w:lang w:val="fr-B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arter">
    <w:name w:val="Título 3 Caráter"/>
    <w:basedOn w:val="Tipodeletrapredefinidodopargrafo"/>
    <w:link w:val="Ttulo3"/>
    <w:uiPriority w:val="9"/>
    <w:rsid w:val="00F46A06"/>
    <w:rPr>
      <w:rFonts w:ascii="Arial" w:eastAsiaTheme="majorEastAsia" w:hAnsi="Arial" w:cstheme="majorBidi"/>
      <w:b/>
      <w:color w:val="4298CA"/>
      <w:sz w:val="28"/>
      <w:szCs w:val="24"/>
      <w:lang w:val="fr-BE"/>
    </w:rPr>
  </w:style>
  <w:style w:type="paragraph" w:styleId="PargrafodaLista">
    <w:name w:val="List Paragraph"/>
    <w:basedOn w:val="Normal"/>
    <w:uiPriority w:val="34"/>
    <w:qFormat/>
    <w:rsid w:val="00F46A06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F46A06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F46A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46A06"/>
    <w:rPr>
      <w:rFonts w:ascii="Calibri" w:eastAsia="Calibri" w:hAnsi="Calibri" w:cs="Calibri"/>
      <w:lang w:val="en-US"/>
    </w:rPr>
  </w:style>
  <w:style w:type="paragraph" w:styleId="Rodap">
    <w:name w:val="footer"/>
    <w:basedOn w:val="Normal"/>
    <w:link w:val="RodapCarter"/>
    <w:uiPriority w:val="99"/>
    <w:unhideWhenUsed/>
    <w:rsid w:val="00F46A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46A06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erator.vxdesigners.eu/" TargetMode="External"/><Relationship Id="rId13" Type="http://schemas.openxmlformats.org/officeDocument/2006/relationships/hyperlink" Target="https://theculturetrip.com/europe/belgium/articles/a-brief-history-of-belgian-chocolate/" TargetMode="External"/><Relationship Id="rId18" Type="http://schemas.openxmlformats.org/officeDocument/2006/relationships/hyperlink" Target="https://generator.vxdesigners.eu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reatwell.caobisco.eu/belgian-chocolate-decree-of-1884-was-basis-for-eu-chocolate-legislation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bravodiscovery.com/brussels/the-history-of-belgian-chocolate/" TargetMode="External"/><Relationship Id="rId17" Type="http://schemas.openxmlformats.org/officeDocument/2006/relationships/hyperlink" Target="https://www.youtube.com/watch?v=kgf_bN2NRrU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kgf_bN2NRrU" TargetMode="External"/><Relationship Id="rId20" Type="http://schemas.openxmlformats.org/officeDocument/2006/relationships/hyperlink" Target="http://www.choprabisco.be/engels/documents/BelgianChocolateCodeEN030507DEF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elgianchocolatevillage.be/home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generator.vxdesigners.eu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s://generator.vxdesigners.eu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brussels-express.eu/7-facts-about-belgian-chocolate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8</Pages>
  <Words>3287</Words>
  <Characters>17752</Characters>
  <Application>Microsoft Office Word</Application>
  <DocSecurity>0</DocSecurity>
  <Lines>147</Lines>
  <Paragraphs>4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m Logopsycom</dc:creator>
  <cp:lastModifiedBy>Utilizador</cp:lastModifiedBy>
  <cp:revision>29</cp:revision>
  <dcterms:created xsi:type="dcterms:W3CDTF">2022-12-20T08:57:00Z</dcterms:created>
  <dcterms:modified xsi:type="dcterms:W3CDTF">2023-01-17T08:59:00Z</dcterms:modified>
</cp:coreProperties>
</file>